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94A00" w14:textId="0A452B1D" w:rsidR="004B2945" w:rsidRPr="00193980" w:rsidRDefault="0019398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93980">
        <w:rPr>
          <w:rFonts w:ascii="Times New Roman" w:hAnsi="Times New Roman" w:cs="Times New Roman"/>
          <w:b/>
          <w:bCs/>
          <w:sz w:val="24"/>
          <w:szCs w:val="24"/>
        </w:rPr>
        <w:t>EK</w:t>
      </w:r>
      <w:r w:rsidR="00217FA8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193980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tbl>
      <w:tblPr>
        <w:tblW w:w="10840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8"/>
        <w:gridCol w:w="6385"/>
        <w:gridCol w:w="851"/>
        <w:gridCol w:w="992"/>
        <w:gridCol w:w="992"/>
        <w:gridCol w:w="992"/>
      </w:tblGrid>
      <w:tr w:rsidR="00464218" w:rsidRPr="00980011" w14:paraId="5E5742F9" w14:textId="77777777" w:rsidTr="00510EC1">
        <w:trPr>
          <w:trHeight w:val="672"/>
        </w:trPr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50ABD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1021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9C714" w14:textId="4FA474B9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PUANLAMA VE DEĞERLENDİRME </w:t>
            </w:r>
            <w:r w:rsidR="00675B10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ABLOSU</w:t>
            </w:r>
          </w:p>
        </w:tc>
      </w:tr>
      <w:tr w:rsidR="00464218" w:rsidRPr="00980011" w14:paraId="28FA84AF" w14:textId="77777777" w:rsidTr="00B642D2">
        <w:trPr>
          <w:trHeight w:val="565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13C32" w14:textId="2EE10F70" w:rsidR="008F1FE0" w:rsidRPr="00980011" w:rsidRDefault="00107364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8F1FE0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.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F4007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MAKALE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81BAC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A41C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9E375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7BEAC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09A7C0C9" w14:textId="77777777" w:rsidTr="005A56D7">
        <w:trPr>
          <w:trHeight w:val="985"/>
        </w:trPr>
        <w:tc>
          <w:tcPr>
            <w:tcW w:w="6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0E9E5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9B222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kapsamında taranan dergilerde yayınlanmış makale (teknik not, editöre mektup, tartışma, vaka takdimi, özet, derleme ve kitap kritiği türünden yayınlar dışındaki makale)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3A82E" w14:textId="77777777" w:rsidR="008F1FE0" w:rsidRPr="00980011" w:rsidRDefault="008F1FE0" w:rsidP="00C70C4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64218" w:rsidRPr="00980011" w14:paraId="1AD7403E" w14:textId="77777777" w:rsidTr="005A56D7">
        <w:trPr>
          <w:trHeight w:val="559"/>
        </w:trPr>
        <w:tc>
          <w:tcPr>
            <w:tcW w:w="62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B8ADB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AB101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Q1 kategorisindeki dergilerde yayımlanmış özgün araştırma makales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524BD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F5B66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23D3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2FC55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9CE02A2" w14:textId="77777777" w:rsidTr="005A56D7">
        <w:trPr>
          <w:trHeight w:val="428"/>
        </w:trPr>
        <w:tc>
          <w:tcPr>
            <w:tcW w:w="62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84BA3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A8022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Q2 kategorisindeki dergilerde yayımlanmış özgün araştırma makales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282FA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7769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CE9B9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F55DE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1460EBCD" w14:textId="77777777" w:rsidTr="005A56D7">
        <w:trPr>
          <w:trHeight w:val="408"/>
        </w:trPr>
        <w:tc>
          <w:tcPr>
            <w:tcW w:w="62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7EAA6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1CE6E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Q3 kategorisindeki dergilerde yayımlanmış özgün araştırma makales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5909A2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3641E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4ABB1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B622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3072032" w14:textId="77777777" w:rsidTr="005A56D7">
        <w:trPr>
          <w:trHeight w:val="558"/>
        </w:trPr>
        <w:tc>
          <w:tcPr>
            <w:tcW w:w="6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2E073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998D5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Q4 kategorisindeki dergilerde yayımlanmış özgün araştırma makalesi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90349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FF48A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53710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E2DFC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34D7BA4" w14:textId="77777777" w:rsidTr="005A56D7">
        <w:trPr>
          <w:trHeight w:val="1262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6AFD8C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DC677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SCI, SCI-Expanded, SSCI, AHCI dışındaki uluslararası alan </w:t>
            </w:r>
            <w:r w:rsidRPr="00980011">
              <w:rPr>
                <w:rStyle w:val="fontstyle01"/>
                <w:rFonts w:ascii="Times New Roman" w:hAnsi="Times New Roman" w:cs="Times New Roman"/>
                <w:color w:val="auto"/>
                <w:sz w:val="22"/>
                <w:szCs w:val="22"/>
              </w:rPr>
              <w:t>indeksler tarafından yayınlanmış makale (teknik not, editöre mektup, tartışma, vaka takdimi, özet, derleme ve kitap kritiği türünden yayınlar dışındaki makal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39E92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70A9F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F6FD2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1A11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20F175F" w14:textId="77777777" w:rsidTr="005A56D7">
        <w:trPr>
          <w:trHeight w:val="699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D3AAF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15260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AKBİM tarafından taranan ulusal hakemli dergilerde yayımlanmış makale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1D7A9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B3D5F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E2A38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695D6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57435B6" w14:textId="77777777" w:rsidTr="005A56D7">
        <w:trPr>
          <w:trHeight w:val="979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06F40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8DEFE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iğer uluslararası/ulusal bilimsel veya sanatsal dergilerde yayınlanmış makale (teknik not, editöre mektup, tartışma, vaka takdimi, özet, derleme ve kitap kritiği türünden yayınlar dışındaki makal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4F699A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2FCAF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480D8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FABF2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4F73978" w14:textId="77777777" w:rsidTr="005A56D7">
        <w:trPr>
          <w:trHeight w:val="1687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D55F2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6DBB0" w14:textId="77777777" w:rsidR="008F1FE0" w:rsidRPr="00980011" w:rsidRDefault="008F1FE0" w:rsidP="00C70C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kapsamında taranan dergiler, SCI, SCI-Expanded, SSCI, AHCI kapsamı dışındaki dergiler, ULAKBİM tarafından taranan ulusal hakemli dergiler ile diğer uluslararası/ulusal bilimsel veya sanatsal dergilerde yayınlanmış teknik not, editöre mektup, tartışma, vaka takdimi, özet, derleme ve kitap kritiği türünden yayınlar için adı geçen maddelerde belirtilen puanların yarıs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6C04F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C7A9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75E7A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03894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3B8BA6B" w14:textId="77777777" w:rsidTr="005A56D7">
        <w:trPr>
          <w:trHeight w:val="563"/>
        </w:trPr>
        <w:tc>
          <w:tcPr>
            <w:tcW w:w="7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6470CF" w14:textId="00F56206" w:rsidR="008F1FE0" w:rsidRPr="00980011" w:rsidRDefault="00107364" w:rsidP="00C70C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8F1FE0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 Toplam Puanı</w:t>
            </w:r>
          </w:p>
        </w:tc>
        <w:tc>
          <w:tcPr>
            <w:tcW w:w="38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8823A" w14:textId="77777777" w:rsidR="008F1FE0" w:rsidRPr="00980011" w:rsidRDefault="008F1FE0" w:rsidP="00C70C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3C1D641" w14:textId="7AC5C840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811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6"/>
        <w:gridCol w:w="6387"/>
        <w:gridCol w:w="851"/>
        <w:gridCol w:w="992"/>
        <w:gridCol w:w="992"/>
        <w:gridCol w:w="963"/>
      </w:tblGrid>
      <w:tr w:rsidR="00464218" w:rsidRPr="00980011" w14:paraId="371D8194" w14:textId="77777777" w:rsidTr="00B642D2">
        <w:trPr>
          <w:trHeight w:val="327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A6A1D" w14:textId="7AF8EF67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2.</w:t>
            </w:r>
          </w:p>
        </w:tc>
        <w:tc>
          <w:tcPr>
            <w:tcW w:w="6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597E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ULUSLARARASI BİLDİRİL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149B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4DDF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3742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C54C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7E8975BF" w14:textId="77777777" w:rsidTr="005A56D7">
        <w:trPr>
          <w:trHeight w:val="79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0ED7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210B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 ve konferansların bildiriler kitabında tam metin olarak yayınlan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848A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8D98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F0C2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1FC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74A3ED1" w14:textId="77777777" w:rsidTr="005A56D7">
        <w:trPr>
          <w:trHeight w:val="686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70E8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551D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 ve konferansların bildiriler kitabında özet metin olarak yayınlan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1AE9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095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6F55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F075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054EE0E" w14:textId="77777777" w:rsidTr="005A56D7">
        <w:trPr>
          <w:trHeight w:val="749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8D56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0C051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 ve konferansların bildiriler kitabında yayınlanma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EB7B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AF4F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3BF5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0DEE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0F583D96" w14:textId="77777777" w:rsidTr="005A56D7">
        <w:trPr>
          <w:trHeight w:val="654"/>
        </w:trPr>
        <w:tc>
          <w:tcPr>
            <w:tcW w:w="7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D85A0" w14:textId="5013CAF6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2. Toplam Puan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C0C3E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08984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212F4E71" w14:textId="473F528C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811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6390"/>
        <w:gridCol w:w="851"/>
        <w:gridCol w:w="992"/>
        <w:gridCol w:w="992"/>
        <w:gridCol w:w="963"/>
      </w:tblGrid>
      <w:tr w:rsidR="00464218" w:rsidRPr="00980011" w14:paraId="450D7BC0" w14:textId="77777777" w:rsidTr="00B642D2">
        <w:trPr>
          <w:trHeight w:val="141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6FA7A" w14:textId="107DE678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3.</w:t>
            </w:r>
          </w:p>
        </w:tc>
        <w:tc>
          <w:tcPr>
            <w:tcW w:w="6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3DDE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ULUSAL BİLDİRİL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4E0F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7AC8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2FC2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1469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452175B5" w14:textId="77777777" w:rsidTr="005A56D7">
        <w:trPr>
          <w:trHeight w:val="62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1426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C3D9C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 ve konferansların bildiriler kitabında tam metin olarak yayınlan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4504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7AB8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B17E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0E0E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1E91121D" w14:textId="77777777" w:rsidTr="005A56D7">
        <w:trPr>
          <w:trHeight w:val="656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D6E8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61FB7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 ve konferansların bildiriler kitabında özet metin olarak yayınlan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B6DD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0EFE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11A7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0DFA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51E1B3E" w14:textId="77777777" w:rsidTr="005A56D7">
        <w:trPr>
          <w:trHeight w:val="719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0B37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16FF1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 ve konferansların bildiriler kitabında yayınlanmamış poster/sözlü bildirile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01B4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2A15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49C2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7C00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4A6508FD" w14:textId="77777777" w:rsidTr="005A56D7">
        <w:trPr>
          <w:trHeight w:val="471"/>
        </w:trPr>
        <w:tc>
          <w:tcPr>
            <w:tcW w:w="7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7DF6E" w14:textId="05A26D03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3. Toplam Puan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36ADC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CA078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634EA165" w14:textId="64DD4B59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788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2"/>
        <w:gridCol w:w="6391"/>
        <w:gridCol w:w="851"/>
        <w:gridCol w:w="992"/>
        <w:gridCol w:w="992"/>
        <w:gridCol w:w="940"/>
      </w:tblGrid>
      <w:tr w:rsidR="00464218" w:rsidRPr="00980011" w14:paraId="29FABCF3" w14:textId="77777777" w:rsidTr="00B642D2">
        <w:trPr>
          <w:trHeight w:val="372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EB78A" w14:textId="0DEF7F72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4.</w:t>
            </w:r>
          </w:p>
        </w:tc>
        <w:tc>
          <w:tcPr>
            <w:tcW w:w="6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4090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KİTAPLA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BB1A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B388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432E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10FD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7167770F" w14:textId="77777777" w:rsidTr="00980011">
        <w:trPr>
          <w:trHeight w:val="475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F6F1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4F99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yayınevleri tarafından yayımlanmış kita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870A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652C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2077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5270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18625E4" w14:textId="77777777" w:rsidTr="00980011">
        <w:trPr>
          <w:trHeight w:val="694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F5EC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3DA8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yayınevleri tarafından yayımlanmış kitap bölüm yazarlığı (Aynı kitapta en fazla 2 bölüm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3258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3F75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FD0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FA3A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ABF701E" w14:textId="77777777" w:rsidTr="00980011">
        <w:trPr>
          <w:trHeight w:val="562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88F1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5671A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yayınevleri tarafından yayımlanmış kita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127D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1287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9FEC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0C05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9931214" w14:textId="77777777" w:rsidTr="00980011">
        <w:trPr>
          <w:trHeight w:val="839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D16A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BB45A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yayınevleri tarafından yayımlanmış kitap bölüm yazarlığı (Aynı kitapta en fazla 2 bölüm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2C1C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BEE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546D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B4C1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ABEC2D7" w14:textId="77777777" w:rsidTr="00980011">
        <w:trPr>
          <w:trHeight w:val="425"/>
        </w:trPr>
        <w:tc>
          <w:tcPr>
            <w:tcW w:w="7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296F8C" w14:textId="6233CA5F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4. Toplam Puanı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FF16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2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760C32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7CC48DC6" w14:textId="1B7FECC7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824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9"/>
        <w:gridCol w:w="6385"/>
        <w:gridCol w:w="849"/>
        <w:gridCol w:w="990"/>
        <w:gridCol w:w="990"/>
        <w:gridCol w:w="991"/>
      </w:tblGrid>
      <w:tr w:rsidR="00464218" w:rsidRPr="00980011" w14:paraId="5E704EF4" w14:textId="77777777" w:rsidTr="001C75DC">
        <w:trPr>
          <w:trHeight w:val="244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7C656" w14:textId="07F7EFBD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5.</w:t>
            </w:r>
          </w:p>
        </w:tc>
        <w:tc>
          <w:tcPr>
            <w:tcW w:w="6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0AEA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ÇEVİRİLER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A101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83C1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704B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DCF8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073C6DF7" w14:textId="77777777" w:rsidTr="00F57763">
        <w:trPr>
          <w:trHeight w:val="474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1D4B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A1D71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lanında makale veya kitap çevirisi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82AE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3ACC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715B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A0B9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2FD2854" w14:textId="77777777" w:rsidTr="00980011">
        <w:trPr>
          <w:trHeight w:val="536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34DB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9F731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ranskripsiyon, yayına hazırlama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D011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FDDF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59C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B822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1F79AD7" w14:textId="77777777" w:rsidTr="00980011">
        <w:trPr>
          <w:trHeight w:val="713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0D24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04E6E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lanında makale veya kitap bölümü çevirisi her bir bölüm için (Aynı kitapta en fazla 2 bölüm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DB1D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D7EA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14B0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8FEE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C82B86B" w14:textId="77777777" w:rsidTr="00980011">
        <w:trPr>
          <w:trHeight w:val="412"/>
        </w:trPr>
        <w:tc>
          <w:tcPr>
            <w:tcW w:w="70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FC0969" w14:textId="2F1498B7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5. Toplam Puanı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20325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7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DB918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3DE6BDCB" w14:textId="77777777" w:rsidR="00EF60F9" w:rsidRPr="00980011" w:rsidRDefault="00EF60F9">
      <w:pPr>
        <w:rPr>
          <w:rFonts w:ascii="Times New Roman" w:hAnsi="Times New Roman" w:cs="Times New Roman"/>
        </w:rPr>
      </w:pPr>
    </w:p>
    <w:tbl>
      <w:tblPr>
        <w:tblW w:w="1069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7"/>
        <w:gridCol w:w="6361"/>
        <w:gridCol w:w="845"/>
        <w:gridCol w:w="986"/>
        <w:gridCol w:w="986"/>
        <w:gridCol w:w="904"/>
      </w:tblGrid>
      <w:tr w:rsidR="001C75DC" w:rsidRPr="00980011" w14:paraId="6414884E" w14:textId="77777777" w:rsidTr="005A56D7">
        <w:trPr>
          <w:trHeight w:val="351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0C9BE" w14:textId="03688529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6.</w:t>
            </w:r>
          </w:p>
        </w:tc>
        <w:tc>
          <w:tcPr>
            <w:tcW w:w="6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8580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ANAT VE SPOR ETKİNLİKLERİ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54AB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F862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3B6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283B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1C75DC" w:rsidRPr="00980011" w14:paraId="0A2023C7" w14:textId="77777777" w:rsidTr="005A56D7">
        <w:trPr>
          <w:trHeight w:val="1739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DFD5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CC6C0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nin, bestelerin, sanatsal tasarımların veya yorum çalışmalarının yurt dışında, sanat, eğitim ve kültür kurumları tarafından satın alınması; proje bedeli veya telif hakkı ödenmiş, sanat eserinin alımı yapılmış olmak kaydıyla; sinema, televizyon, radyo gibi yayın organlarında yer alması; gösterime, dinletime girmesi veya tasarım projelerinin dış ülkelerde uygulanmış olması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8CE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7E3B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6F2B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A223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4C119601" w14:textId="77777777" w:rsidTr="005A56D7">
        <w:trPr>
          <w:trHeight w:val="1963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943D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2</w:t>
            </w:r>
          </w:p>
        </w:tc>
        <w:tc>
          <w:tcPr>
            <w:tcW w:w="6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B571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nin, bestelerin tasarımların veya yorum çalışmalarının yurt içinde sanat, eğitim ve kültür kurumları tarafından satın alınması; proje bedeli veya telif hakkı ödenmiş, sanat eserinin alımı yapılmış olmak kaydıyla sinema, televizyon, radyo gibi yayın organlarında yer alması; gösterime, dinletime girmesi veya tasarım projelerinin kamu kurum ve kuruluşları tarafından uygulanmış olması, bestelerin bu kurumlar tarafından icra edilmesi veya yayımlanması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8964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5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9C68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1433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C749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5F40C500" w14:textId="77777777" w:rsidTr="005A56D7">
        <w:trPr>
          <w:trHeight w:val="657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4735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99550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, tasarımlar veya yorum çalışmaları ile uluslararası jürili karma sanat ve tasarım etkinliklerine kabul edilmek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20D8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EE53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C46A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F15B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1F447079" w14:textId="77777777" w:rsidTr="005A56D7">
        <w:trPr>
          <w:trHeight w:val="1035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281C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92433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, tasarımlar veya yorum çalışmaları ile ulusal jürili yurt dışı karma sanat ve tasarım etkinliklerine kabul edilmek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EBD3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E27E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E581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6054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3455D1B2" w14:textId="77777777" w:rsidTr="005A56D7">
        <w:trPr>
          <w:trHeight w:val="838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B8DF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27641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 tasarımlar veya yorum çalışmaları ile yurt içinde jürili karma sanat ve tasarım etkinliklerine kabul edilmek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F6B9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E45E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BCF6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FCC1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6C67DB42" w14:textId="77777777" w:rsidTr="005A56D7">
        <w:trPr>
          <w:trHeight w:val="707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A61D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78C0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 tasarımlar veya yorum çalışmaları ile yurt dışında kişisel etkinliklerde bulun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4DBF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7554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EF6E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3F19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1CEF7084" w14:textId="77777777" w:rsidTr="005A56D7">
        <w:trPr>
          <w:trHeight w:val="689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3760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3B88C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, tasarımlar veya yorum çalışmaları ile yurt içinde kişisel etkinliklerde bulun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B89B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BD1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9217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6246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2516CB0F" w14:textId="77777777" w:rsidTr="005A56D7">
        <w:trPr>
          <w:trHeight w:val="707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C3D6A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</w:p>
        </w:tc>
        <w:tc>
          <w:tcPr>
            <w:tcW w:w="6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CCD9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, tasarımlar veya yorum çalışmaları ile yurt dışında karma veya grup sanat ve tasarım etkinliklerine katılmak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8220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D356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EE1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7AB6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3131C785" w14:textId="77777777" w:rsidTr="005A56D7">
        <w:trPr>
          <w:trHeight w:val="704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8CCF9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</w:p>
        </w:tc>
        <w:tc>
          <w:tcPr>
            <w:tcW w:w="6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C541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zgün sanat eserleri, besteler, tasarımlar veya yorum çalışmaları ile yurt içinde karma veya grup sanat ve tasarım etkinliklerine katılmak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28B8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0D64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A0A4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962D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58A149B3" w14:textId="77777777" w:rsidTr="005A56D7">
        <w:trPr>
          <w:trHeight w:val="699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004FE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C6FA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ölçekte sempozyum, festival, çalıştay (workshop), bienal, trienal gibi sanat ve tasarım etkinliklerine eserleriyle katıl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F1F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5A50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A099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FABD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6914B6A3" w14:textId="77777777" w:rsidTr="005A56D7">
        <w:trPr>
          <w:trHeight w:val="695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54127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1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148E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ölçekte sempozyum, festival, çalıştay (workshop), bienal, trienal gibi sanat ve tasarım etkinliklerine eserleriyle katıl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7FBE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68E6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0D61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1E25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72E440EA" w14:textId="77777777" w:rsidTr="005A56D7">
        <w:trPr>
          <w:trHeight w:val="988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F814D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04B01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ahne sanatlarında (dans, bale, tiyatro, halk oyunları), sanat grupları hazırlamak ve bu grupların gösterilerinin yurt dışında sunumunu sağla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A2BA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9415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B9B3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F52B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6BC11A0A" w14:textId="77777777" w:rsidTr="005A56D7">
        <w:trPr>
          <w:trHeight w:val="975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B5183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3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2D5D9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ahne sanatlarında (dans, bale, tiyatro, halk oyunları), sanat grupları hazırlamak ve bu grupların gösterilerinin yurt içinde sunumunu sağla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2B5B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1AC5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E037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7AEF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05A70EAA" w14:textId="77777777" w:rsidTr="00510EC1">
        <w:trPr>
          <w:trHeight w:val="563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0F4AE" w14:textId="77777777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4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7AB94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</w:rPr>
              <w:t>Uluslararası antrenör ve hakem eğitim kurslarında eğitici olarak görev al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E039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</w:rPr>
              <w:t>2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D766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320A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7C61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3AC8E511" w14:textId="77777777" w:rsidTr="00510EC1">
        <w:trPr>
          <w:trHeight w:val="543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A4D1F" w14:textId="77777777" w:rsidR="00A12577" w:rsidRPr="00980011" w:rsidRDefault="00A12577" w:rsidP="005A56D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9D9565" w14:textId="77777777" w:rsidR="00A12577" w:rsidRPr="00980011" w:rsidRDefault="00A12577" w:rsidP="005A56D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93CB3" w14:textId="77777777" w:rsidR="00A12577" w:rsidRPr="00980011" w:rsidRDefault="00A12577" w:rsidP="00E70A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80011">
              <w:rPr>
                <w:rFonts w:ascii="Times New Roman" w:hAnsi="Times New Roman" w:cs="Times New Roman"/>
              </w:rPr>
              <w:t>Ulusal antrenör ve hakem eğitim kurslarında eğitici olarak görev almak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A864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E372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7639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51C3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0016EDE5" w14:textId="77777777" w:rsidTr="00E737CA">
        <w:trPr>
          <w:trHeight w:val="697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88AA7" w14:textId="6691723E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BFB7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</w:rPr>
              <w:t>Üniversite takımlarını müsabakaya hazırlamak ve götürmek (her yıl için)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AD30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F9D3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F651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5944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69F8BADB" w14:textId="77777777" w:rsidTr="00E737CA">
        <w:trPr>
          <w:trHeight w:val="273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12C35" w14:textId="66381520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7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9A1B4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</w:rPr>
              <w:t>Spor federasyonlarının kurullarında (teknik, eğitim, hakem vb.) görev almak (her yıl için)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D639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20FB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0B47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932A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4A851ED0" w14:textId="77777777" w:rsidTr="00E737CA">
        <w:trPr>
          <w:trHeight w:val="326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55860" w14:textId="63A5249D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  <w:tc>
          <w:tcPr>
            <w:tcW w:w="6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C152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</w:rPr>
              <w:t>Üniversiteler arası resmi müsabakalarda dereceye girmiş olmak (her yıl için)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4F89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1E79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E55C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ECAC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5D592F2C" w14:textId="77777777" w:rsidTr="00510EC1">
        <w:trPr>
          <w:trHeight w:val="850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8BD2A" w14:textId="77777777" w:rsidR="00617CD4" w:rsidRPr="00980011" w:rsidRDefault="00617CD4" w:rsidP="00617CD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FFBDD16" w14:textId="320DE733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19</w:t>
            </w:r>
          </w:p>
        </w:tc>
        <w:tc>
          <w:tcPr>
            <w:tcW w:w="6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D98C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</w:rPr>
              <w:t>Uluslararası sportif etkinliklerde (Olimpiyat, Dünya Şampiyonası, Avrupa Şampiyonası, Üniversite vb.) antrenör, hakem, idareci, organizasyon komitesi üyesi olarak görev almak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B6AB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5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955C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BA93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6EC6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2A3DB015" w14:textId="77777777" w:rsidTr="00510EC1">
        <w:trPr>
          <w:trHeight w:val="422"/>
          <w:jc w:val="center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8473" w14:textId="01C6E304" w:rsidR="00A12577" w:rsidRPr="00980011" w:rsidRDefault="00617CD4" w:rsidP="00617CD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="00A12577" w:rsidRPr="00980011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  <w:tc>
          <w:tcPr>
            <w:tcW w:w="6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D04F9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80011">
              <w:rPr>
                <w:rFonts w:ascii="Times New Roman" w:hAnsi="Times New Roman" w:cs="Times New Roman"/>
              </w:rPr>
              <w:t>Milli takımlarda görev almak (her yıl için)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48C1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0011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F1AB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06F1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391D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1C75DC" w:rsidRPr="00980011" w14:paraId="5DC84941" w14:textId="77777777" w:rsidTr="00510EC1">
        <w:trPr>
          <w:trHeight w:val="415"/>
          <w:jc w:val="center"/>
        </w:trPr>
        <w:tc>
          <w:tcPr>
            <w:tcW w:w="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3CB37" w14:textId="2659B8A1" w:rsidR="00A12577" w:rsidRPr="00980011" w:rsidRDefault="00A12577" w:rsidP="00617C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  <w:r w:rsidR="00C6084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7AA29" w14:textId="515A7E65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Milli takıma sporcu yetiştirmek (her </w:t>
            </w:r>
            <w:r w:rsidR="00C60845"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bir sporcu </w:t>
            </w: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için)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7D50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4BAE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3C4D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3C63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348A07AC" w14:textId="77777777" w:rsidTr="00E70A95">
        <w:trPr>
          <w:trHeight w:val="420"/>
          <w:jc w:val="center"/>
        </w:trPr>
        <w:tc>
          <w:tcPr>
            <w:tcW w:w="6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F26A4" w14:textId="4D2E4B3D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6. Toplam Puanı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A4E39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87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F9F95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1402F09" w14:textId="77777777" w:rsidR="00EF60F9" w:rsidRPr="00980011" w:rsidRDefault="00EF60F9">
      <w:pPr>
        <w:rPr>
          <w:rFonts w:ascii="Times New Roman" w:hAnsi="Times New Roman" w:cs="Times New Roman"/>
        </w:rPr>
      </w:pPr>
    </w:p>
    <w:tbl>
      <w:tblPr>
        <w:tblW w:w="10736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70"/>
        <w:gridCol w:w="848"/>
        <w:gridCol w:w="988"/>
        <w:gridCol w:w="988"/>
        <w:gridCol w:w="924"/>
      </w:tblGrid>
      <w:tr w:rsidR="00464218" w:rsidRPr="00980011" w14:paraId="6ADB49F4" w14:textId="77777777" w:rsidTr="001C75DC">
        <w:trPr>
          <w:trHeight w:val="222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6E27B" w14:textId="7147FCBD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7.</w:t>
            </w:r>
          </w:p>
        </w:tc>
        <w:tc>
          <w:tcPr>
            <w:tcW w:w="6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05E27" w14:textId="2FCDF151" w:rsidR="00A12577" w:rsidRPr="00980011" w:rsidRDefault="00A12577" w:rsidP="009800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EDİTÖRLÜK VE HAKEMLİKLER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8DE3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22BA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1F55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F047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77419D56" w14:textId="77777777" w:rsidTr="00510EC1">
        <w:trPr>
          <w:trHeight w:val="581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1183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BCD14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kapsamında taranan dergilerde editörlük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747E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EB91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EB21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3124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1910876" w14:textId="77777777" w:rsidTr="00510EC1">
        <w:trPr>
          <w:trHeight w:val="690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DE12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2969C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dışındaki uluslararası indekslerce taranan dergilerde editörlük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E6E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E9B5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AECC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AEF7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CA218AF" w14:textId="77777777" w:rsidTr="00510EC1">
        <w:trPr>
          <w:trHeight w:val="416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E701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FA277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AKBİM tarafından taranan ulusal hakemli dergilerde editörlük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85CD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F558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06A8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3215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A6CCA31" w14:textId="77777777" w:rsidTr="00510EC1">
        <w:trPr>
          <w:trHeight w:val="408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9DFF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10FD2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iğer uluslararası/ulusal bilimsel veya sanatsal dergilerde editörlük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8BB1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E25F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4436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BE21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CF6A39A" w14:textId="77777777" w:rsidTr="00510EC1">
        <w:trPr>
          <w:trHeight w:val="414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5AB1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83C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kitap editörlüğü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9046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B4D4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0261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1E18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FEF7B81" w14:textId="77777777" w:rsidTr="00510EC1">
        <w:trPr>
          <w:trHeight w:val="420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52C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7F55D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kitap editörlüğü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CAC6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FC1E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F12A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ACEE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94F0926" w14:textId="77777777" w:rsidTr="00510EC1">
        <w:trPr>
          <w:trHeight w:val="696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2081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E0AF0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kapsamında taranan dergilerde hakemlik (Yılda en fazla 5 makale başına)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6813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6ECC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635B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7291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92B143B" w14:textId="77777777" w:rsidTr="00510EC1">
        <w:trPr>
          <w:trHeight w:val="705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FBC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ED133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dışındaki uluslararası indekslerce taranan dergilerde hakemlik (Yılda en fazla 5 makale başına)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C505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2158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FED2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9AB3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12AE890E" w14:textId="77777777" w:rsidTr="00510EC1">
        <w:trPr>
          <w:trHeight w:val="701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409C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8ECB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AKBİM tarafından taranan ulusal hakemli dergilerde hakemlik (Yılda en fazla 5 makale başına)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F04B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5F76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18A2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DE2B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5B06DB5" w14:textId="77777777" w:rsidTr="00510EC1">
        <w:trPr>
          <w:trHeight w:val="468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C8F0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1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75761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Yarışmalarda Jüri üyeliği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016A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1EC8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B7AD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5545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4E32AB4" w14:textId="77777777" w:rsidTr="00510EC1">
        <w:trPr>
          <w:trHeight w:val="486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DA12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</w:t>
            </w:r>
          </w:p>
        </w:tc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B49CD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Yarışmalarda Jüri üyeliği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B1D0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49FE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75A8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8BF6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12E6F60" w14:textId="77777777" w:rsidTr="00510EC1">
        <w:trPr>
          <w:trHeight w:val="504"/>
        </w:trPr>
        <w:tc>
          <w:tcPr>
            <w:tcW w:w="6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A3140" w14:textId="343E696F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7. Toplam Puanı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059BD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0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50505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EB2855F" w14:textId="77777777" w:rsidR="00E01F1F" w:rsidRPr="00980011" w:rsidRDefault="00E01F1F">
      <w:pPr>
        <w:rPr>
          <w:rFonts w:ascii="Times New Roman" w:hAnsi="Times New Roman" w:cs="Times New Roman"/>
        </w:rPr>
      </w:pPr>
    </w:p>
    <w:tbl>
      <w:tblPr>
        <w:tblW w:w="10761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9"/>
        <w:gridCol w:w="6409"/>
        <w:gridCol w:w="852"/>
        <w:gridCol w:w="994"/>
        <w:gridCol w:w="984"/>
        <w:gridCol w:w="903"/>
      </w:tblGrid>
      <w:tr w:rsidR="00464218" w:rsidRPr="00980011" w14:paraId="373C4622" w14:textId="77777777" w:rsidTr="00E01F1F">
        <w:trPr>
          <w:trHeight w:val="196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84D69" w14:textId="409A8943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8.</w:t>
            </w:r>
          </w:p>
        </w:tc>
        <w:tc>
          <w:tcPr>
            <w:tcW w:w="6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EB04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ATENTLER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C71D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9641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06A7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0467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027CE7D9" w14:textId="77777777" w:rsidTr="00510EC1">
        <w:trPr>
          <w:trHeight w:val="421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B466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935F6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Patent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7F5F6" w14:textId="3E77E521" w:rsidR="00A12577" w:rsidRPr="00980011" w:rsidRDefault="00952752" w:rsidP="00B642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39EC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026C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C16A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4F4C78B" w14:textId="77777777" w:rsidTr="00510EC1">
        <w:trPr>
          <w:trHeight w:val="440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71CA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28AE2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Patent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6DFA0" w14:textId="4191D64E" w:rsidR="00A12577" w:rsidRPr="00980011" w:rsidRDefault="0095275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DDE6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A969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F47D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6DAC95D" w14:textId="77777777" w:rsidTr="00510EC1">
        <w:trPr>
          <w:trHeight w:val="613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80CA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AC88C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Fikri Mülkiyet Hakları ve Proje çalışmalarının tescil edilmesi (Faydalı Model/Endüstriyel Tasarımlarının belgelendirilmesi.)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C8730" w14:textId="51DF9FC8" w:rsidR="00A12577" w:rsidRPr="00980011" w:rsidRDefault="0095275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8F1FE0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0</w:t>
            </w: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B1E9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1851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C5F9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B4D5070" w14:textId="77777777" w:rsidTr="00510EC1">
        <w:trPr>
          <w:trHeight w:val="508"/>
        </w:trPr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BDB8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10B8E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Faydalı Model ve Patent Müracaatları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50DB1" w14:textId="4415E27B" w:rsidR="00A12577" w:rsidRPr="00980011" w:rsidRDefault="0095275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B279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B12C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CB30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6C482301" w14:textId="77777777" w:rsidTr="00510EC1">
        <w:trPr>
          <w:trHeight w:val="398"/>
        </w:trPr>
        <w:tc>
          <w:tcPr>
            <w:tcW w:w="7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13AF4E" w14:textId="61778735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8. Toplam Puanı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91C47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8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9330D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2FDFEC1B" w14:textId="36144DA9" w:rsidR="00A12577" w:rsidRPr="00980011" w:rsidRDefault="00A12577">
      <w:pPr>
        <w:rPr>
          <w:rFonts w:ascii="Times New Roman" w:hAnsi="Times New Roman" w:cs="Times New Roman"/>
        </w:rPr>
      </w:pPr>
    </w:p>
    <w:p w14:paraId="43F421AA" w14:textId="07BC455D" w:rsidR="007C6758" w:rsidRPr="00980011" w:rsidRDefault="007C6758">
      <w:pPr>
        <w:rPr>
          <w:rFonts w:ascii="Times New Roman" w:hAnsi="Times New Roman" w:cs="Times New Roman"/>
        </w:rPr>
      </w:pPr>
    </w:p>
    <w:tbl>
      <w:tblPr>
        <w:tblW w:w="10761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1"/>
        <w:gridCol w:w="6379"/>
        <w:gridCol w:w="849"/>
        <w:gridCol w:w="989"/>
        <w:gridCol w:w="989"/>
        <w:gridCol w:w="934"/>
      </w:tblGrid>
      <w:tr w:rsidR="00E01F1F" w:rsidRPr="00980011" w14:paraId="1B4E87ED" w14:textId="77777777" w:rsidTr="00510EC1">
        <w:trPr>
          <w:trHeight w:val="159"/>
        </w:trPr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27900" w14:textId="07975922" w:rsidR="00E01F1F" w:rsidRPr="00980011" w:rsidRDefault="00107364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1</w:t>
            </w:r>
            <w:r w:rsidR="00E01F1F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9.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8C70B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DÜLLER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8ED3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1AA33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B6874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302C7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E01F1F" w:rsidRPr="00980011" w14:paraId="7EAA30D2" w14:textId="77777777" w:rsidTr="00510EC1">
        <w:trPr>
          <w:trHeight w:val="475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15DD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A2400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bilim, sanat veya tasarım ödülü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3E97F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16A48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70806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BAD0B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74396C80" w14:textId="77777777" w:rsidTr="00510EC1">
        <w:trPr>
          <w:trHeight w:val="634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FE07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36948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urt dışı ödül veya yurt dışı doktora sonrası araştırma bursları (en az 3 ay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ADB81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3B084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78AD2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59672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2B1F7BCE" w14:textId="77777777" w:rsidTr="00510EC1">
        <w:trPr>
          <w:trHeight w:val="414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46994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32F00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urt içi doktora sonrası araştırma bursları (en az 3 ay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F03D7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33E3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6F8EF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8B5B3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23702DAF" w14:textId="77777777" w:rsidTr="00510EC1">
        <w:trPr>
          <w:trHeight w:val="418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D5743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9A5D7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 ve TÜBA bilim ödülü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C16B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0AD72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ABA04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F0FDB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35020917" w14:textId="77777777" w:rsidTr="00510EC1">
        <w:trPr>
          <w:trHeight w:val="449"/>
        </w:trPr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5665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41AA7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 ve TÜBA teşvik ödülü (Gençlik Ödülleri dahil)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F6CF6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3C940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C525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FFFB7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5555706B" w14:textId="77777777" w:rsidTr="00510EC1">
        <w:trPr>
          <w:trHeight w:val="752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389A1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3A9E6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iğer bilimsel ödüller (TÜBİTAK kriterlerine göre olup, SCI vb. makaleleri için verilen teşvik ve para ödülleri kabul edilmez)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9B02C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87D1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3FE54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0929D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38750E17" w14:textId="77777777" w:rsidTr="00510EC1">
        <w:trPr>
          <w:trHeight w:val="518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69B7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772A8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bilim, sanat veya tasarım ödülü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680FB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EF0E0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BBD76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0038E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0324BF51" w14:textId="77777777" w:rsidTr="00510EC1">
        <w:trPr>
          <w:trHeight w:val="819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A6856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1B63D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ilimsel araştırmalar için yurtdışı kurum ve kuruluşlardan alınan üç aydan uzun süreli burslar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8F38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C381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02BE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19A2E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7FE0842D" w14:textId="77777777" w:rsidTr="00510EC1">
        <w:trPr>
          <w:trHeight w:val="727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C296B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</w:p>
        </w:tc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DC10B" w14:textId="77777777" w:rsidR="00E01F1F" w:rsidRPr="00980011" w:rsidRDefault="00E01F1F" w:rsidP="00BF30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ilimsel araştırmalar için yurtiçi kurum ve kuruluşlardan alınan üç aydan uzun süreli burslar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3A54D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960CD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36C8A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7E2B2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E01F1F" w:rsidRPr="00980011" w14:paraId="066D3D8A" w14:textId="77777777" w:rsidTr="00510EC1">
        <w:trPr>
          <w:trHeight w:val="494"/>
        </w:trPr>
        <w:tc>
          <w:tcPr>
            <w:tcW w:w="7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BB76B" w14:textId="301B21FF" w:rsidR="00E01F1F" w:rsidRPr="00980011" w:rsidRDefault="00107364" w:rsidP="00BF30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E01F1F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9. Toplam Puanı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8747E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1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9B979" w14:textId="77777777" w:rsidR="00E01F1F" w:rsidRPr="00980011" w:rsidRDefault="00E01F1F" w:rsidP="00BF30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5229124F" w14:textId="77777777" w:rsidR="00E01F1F" w:rsidRPr="00980011" w:rsidRDefault="00E01F1F">
      <w:pPr>
        <w:rPr>
          <w:rFonts w:ascii="Times New Roman" w:hAnsi="Times New Roman" w:cs="Times New Roman"/>
        </w:rPr>
      </w:pPr>
    </w:p>
    <w:tbl>
      <w:tblPr>
        <w:tblW w:w="10773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6414"/>
        <w:gridCol w:w="853"/>
        <w:gridCol w:w="995"/>
        <w:gridCol w:w="985"/>
        <w:gridCol w:w="903"/>
      </w:tblGrid>
      <w:tr w:rsidR="00464218" w:rsidRPr="00980011" w14:paraId="1CDB3B6D" w14:textId="77777777" w:rsidTr="001C75DC">
        <w:trPr>
          <w:trHeight w:val="208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DB43A" w14:textId="7B90A02E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0.</w:t>
            </w:r>
          </w:p>
        </w:tc>
        <w:tc>
          <w:tcPr>
            <w:tcW w:w="6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8051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ATIFLAR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80C0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2969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869E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3F2E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53E655EF" w14:textId="77777777" w:rsidTr="00510EC1">
        <w:trPr>
          <w:trHeight w:val="939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3897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2492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 ve AHCI tarafından taranan dergilerde yayınlanmış ve adayın yazar olarak yer almadığı yayınlarda adayın atıf aldığı her eser içi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0D16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F1B0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C28D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6B4E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18F63D99" w14:textId="77777777" w:rsidTr="00510EC1">
        <w:trPr>
          <w:trHeight w:val="981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B9A3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7715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CI, SCI-Expanded, SSCI, AHCI kapsamı dışındaki uluslararası alan indeksleri tarafından taranan dergilerde yayınlanmış ve adayın yazar olarak yer almadığı yayınlarda adayın atıf aldığı her eser içi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3F62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68D4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5F03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D8CF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740A6F8" w14:textId="77777777" w:rsidTr="00510EC1">
        <w:trPr>
          <w:trHeight w:val="1264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C3D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6DDD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ukarıda sayılanlar dışında ULAKBİM tarafından taranan ulusal hakemli dergiler ile diğer bilimsel ve sanatsal hakemli dergilerde yayınlanmış ve adayın yazar olarak yer almadığı yayınlarda adayın atıf aldığı her eser içi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9F0B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E51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47A5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557A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ADB348B" w14:textId="77777777" w:rsidTr="00510EC1">
        <w:trPr>
          <w:trHeight w:val="702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230E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688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dayın yazar olarak yer almadığı uluslararası kitaplarda adayın atıf yapılan her eseri içi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8EAB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263D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D5A1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118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95B16B6" w14:textId="77777777" w:rsidTr="00355490">
        <w:trPr>
          <w:trHeight w:val="698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BA3C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780C9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dayın yazar olarak yer almadığı ulusal kitaplarda adayın atıf yapılan her eseri içi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450E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1468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B65E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07BD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601E20F3" w14:textId="77777777" w:rsidTr="00355490">
        <w:trPr>
          <w:trHeight w:val="565"/>
        </w:trPr>
        <w:tc>
          <w:tcPr>
            <w:tcW w:w="7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2FB6B" w14:textId="0F9EDA61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0. Toplam Puanı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3ED4B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8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9819C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975A1D2" w14:textId="34E3D586" w:rsidR="00A12577" w:rsidRDefault="00A12577">
      <w:pPr>
        <w:rPr>
          <w:rFonts w:ascii="Times New Roman" w:hAnsi="Times New Roman" w:cs="Times New Roman"/>
        </w:rPr>
      </w:pPr>
    </w:p>
    <w:p w14:paraId="23833585" w14:textId="7BA8FFDC" w:rsidR="00355490" w:rsidRDefault="00355490">
      <w:pPr>
        <w:rPr>
          <w:rFonts w:ascii="Times New Roman" w:hAnsi="Times New Roman" w:cs="Times New Roman"/>
        </w:rPr>
      </w:pPr>
    </w:p>
    <w:p w14:paraId="1D6CA53E" w14:textId="77777777" w:rsidR="00355490" w:rsidRPr="00980011" w:rsidRDefault="00355490">
      <w:pPr>
        <w:rPr>
          <w:rFonts w:ascii="Times New Roman" w:hAnsi="Times New Roman" w:cs="Times New Roman"/>
        </w:rPr>
      </w:pPr>
    </w:p>
    <w:tbl>
      <w:tblPr>
        <w:tblW w:w="10776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6454"/>
        <w:gridCol w:w="743"/>
        <w:gridCol w:w="986"/>
        <w:gridCol w:w="986"/>
        <w:gridCol w:w="987"/>
      </w:tblGrid>
      <w:tr w:rsidR="00FF12EA" w:rsidRPr="00980011" w14:paraId="60B0646E" w14:textId="3642AC29" w:rsidTr="001C75DC">
        <w:trPr>
          <w:trHeight w:val="383"/>
        </w:trPr>
        <w:tc>
          <w:tcPr>
            <w:tcW w:w="620" w:type="dxa"/>
            <w:shd w:val="clear" w:color="auto" w:fill="auto"/>
            <w:vAlign w:val="center"/>
          </w:tcPr>
          <w:p w14:paraId="223AFB92" w14:textId="30A8A841" w:rsidR="00FF12EA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1</w:t>
            </w:r>
            <w:r w:rsidR="00FF12EA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1.</w:t>
            </w:r>
          </w:p>
        </w:tc>
        <w:tc>
          <w:tcPr>
            <w:tcW w:w="6454" w:type="dxa"/>
            <w:shd w:val="clear" w:color="auto" w:fill="auto"/>
            <w:vAlign w:val="center"/>
          </w:tcPr>
          <w:p w14:paraId="4BD1E190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EZ YÖNETİMİ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DC71CC4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86" w:type="dxa"/>
            <w:shd w:val="clear" w:color="auto" w:fill="auto"/>
            <w:vAlign w:val="center"/>
          </w:tcPr>
          <w:p w14:paraId="32116C3C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</w:t>
            </w:r>
          </w:p>
          <w:p w14:paraId="6AA761AB" w14:textId="4D041E76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Sayısı</w:t>
            </w:r>
          </w:p>
        </w:tc>
        <w:tc>
          <w:tcPr>
            <w:tcW w:w="986" w:type="dxa"/>
            <w:shd w:val="clear" w:color="auto" w:fill="auto"/>
            <w:vAlign w:val="center"/>
          </w:tcPr>
          <w:p w14:paraId="325ACE7D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987" w:type="dxa"/>
            <w:vAlign w:val="center"/>
          </w:tcPr>
          <w:p w14:paraId="7CE91E9A" w14:textId="77777777" w:rsidR="00FF12EA" w:rsidRPr="00980011" w:rsidRDefault="009057CE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Toplam</w:t>
            </w:r>
          </w:p>
          <w:p w14:paraId="36D36D53" w14:textId="74DD0C6C" w:rsidR="009057CE" w:rsidRPr="00980011" w:rsidRDefault="009057CE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Puanı</w:t>
            </w:r>
          </w:p>
        </w:tc>
      </w:tr>
      <w:tr w:rsidR="00FF12EA" w:rsidRPr="00980011" w14:paraId="6C113370" w14:textId="6815C71E" w:rsidTr="00355490">
        <w:trPr>
          <w:trHeight w:val="446"/>
        </w:trPr>
        <w:tc>
          <w:tcPr>
            <w:tcW w:w="620" w:type="dxa"/>
            <w:shd w:val="clear" w:color="auto" w:fill="auto"/>
            <w:vAlign w:val="center"/>
          </w:tcPr>
          <w:p w14:paraId="6A09B3B0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54" w:type="dxa"/>
            <w:shd w:val="clear" w:color="auto" w:fill="auto"/>
            <w:vAlign w:val="center"/>
          </w:tcPr>
          <w:p w14:paraId="113F5E14" w14:textId="77777777" w:rsidR="00FF12EA" w:rsidRPr="00980011" w:rsidRDefault="00FF12E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önetiminde tamamlanan her Doktora tezi için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708D166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86" w:type="dxa"/>
            <w:shd w:val="clear" w:color="auto" w:fill="auto"/>
            <w:vAlign w:val="center"/>
          </w:tcPr>
          <w:p w14:paraId="38560F5F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shd w:val="clear" w:color="auto" w:fill="auto"/>
            <w:vAlign w:val="center"/>
          </w:tcPr>
          <w:p w14:paraId="589876C4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7" w:type="dxa"/>
          </w:tcPr>
          <w:p w14:paraId="2684AC0E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FF12EA" w:rsidRPr="00980011" w14:paraId="08DA4453" w14:textId="4AC96CFA" w:rsidTr="00355490">
        <w:trPr>
          <w:trHeight w:val="439"/>
        </w:trPr>
        <w:tc>
          <w:tcPr>
            <w:tcW w:w="620" w:type="dxa"/>
            <w:shd w:val="clear" w:color="auto" w:fill="auto"/>
            <w:vAlign w:val="center"/>
          </w:tcPr>
          <w:p w14:paraId="6AEF41A7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54" w:type="dxa"/>
            <w:shd w:val="clear" w:color="auto" w:fill="auto"/>
            <w:vAlign w:val="center"/>
          </w:tcPr>
          <w:p w14:paraId="77B68825" w14:textId="77777777" w:rsidR="00FF12EA" w:rsidRPr="00980011" w:rsidRDefault="00FF12E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önetiminde tamamlanan her Yüksek Lisans tezi için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3091E39C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86" w:type="dxa"/>
            <w:shd w:val="clear" w:color="auto" w:fill="auto"/>
            <w:vAlign w:val="center"/>
          </w:tcPr>
          <w:p w14:paraId="67D5AE5D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shd w:val="clear" w:color="auto" w:fill="auto"/>
            <w:vAlign w:val="center"/>
          </w:tcPr>
          <w:p w14:paraId="0B8F05B2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7" w:type="dxa"/>
          </w:tcPr>
          <w:p w14:paraId="2C668F22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FF12EA" w:rsidRPr="00980011" w14:paraId="1D861C2D" w14:textId="758DDCCC" w:rsidTr="00355490">
        <w:trPr>
          <w:trHeight w:val="700"/>
        </w:trPr>
        <w:tc>
          <w:tcPr>
            <w:tcW w:w="620" w:type="dxa"/>
            <w:shd w:val="clear" w:color="auto" w:fill="auto"/>
            <w:vAlign w:val="center"/>
          </w:tcPr>
          <w:p w14:paraId="387BE2A5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54" w:type="dxa"/>
            <w:shd w:val="clear" w:color="auto" w:fill="auto"/>
            <w:vAlign w:val="center"/>
          </w:tcPr>
          <w:p w14:paraId="03B29A27" w14:textId="77777777" w:rsidR="00FF12EA" w:rsidRPr="00980011" w:rsidRDefault="00FF12E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amamlanmış Doktora veya Yüksek Lisans tezlerinde yapılan ikinci danışmanlıklar için yukarıda belirtilen puanların yarısı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5D08535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trike/>
                <w:lang w:eastAsia="tr-TR"/>
              </w:rPr>
            </w:pPr>
          </w:p>
        </w:tc>
        <w:tc>
          <w:tcPr>
            <w:tcW w:w="986" w:type="dxa"/>
            <w:shd w:val="clear" w:color="auto" w:fill="auto"/>
            <w:vAlign w:val="center"/>
          </w:tcPr>
          <w:p w14:paraId="5B93478D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6" w:type="dxa"/>
            <w:shd w:val="clear" w:color="auto" w:fill="auto"/>
            <w:vAlign w:val="center"/>
          </w:tcPr>
          <w:p w14:paraId="3C2CCB75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987" w:type="dxa"/>
          </w:tcPr>
          <w:p w14:paraId="5E5C68F5" w14:textId="77777777" w:rsidR="00FF12EA" w:rsidRPr="00980011" w:rsidRDefault="00FF12E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31456B14" w14:textId="1A3359BF" w:rsidTr="00355490">
        <w:trPr>
          <w:trHeight w:val="554"/>
        </w:trPr>
        <w:tc>
          <w:tcPr>
            <w:tcW w:w="7074" w:type="dxa"/>
            <w:gridSpan w:val="2"/>
            <w:shd w:val="clear" w:color="auto" w:fill="auto"/>
            <w:vAlign w:val="center"/>
          </w:tcPr>
          <w:p w14:paraId="3CF3A791" w14:textId="5DCC2FD4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1. Toplam Puanı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6A702882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59" w:type="dxa"/>
            <w:gridSpan w:val="3"/>
            <w:shd w:val="clear" w:color="auto" w:fill="auto"/>
            <w:vAlign w:val="center"/>
          </w:tcPr>
          <w:p w14:paraId="3F06A697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74B18657" w14:textId="24002E51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802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6460"/>
        <w:gridCol w:w="744"/>
        <w:gridCol w:w="944"/>
        <w:gridCol w:w="889"/>
        <w:gridCol w:w="1142"/>
      </w:tblGrid>
      <w:tr w:rsidR="00464218" w:rsidRPr="00980011" w14:paraId="0876055A" w14:textId="77777777" w:rsidTr="00355490">
        <w:trPr>
          <w:trHeight w:val="81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F6268" w14:textId="0FEEE3D2" w:rsidR="00B90576" w:rsidRPr="00980011" w:rsidRDefault="00107364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90576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2.</w:t>
            </w:r>
          </w:p>
        </w:tc>
        <w:tc>
          <w:tcPr>
            <w:tcW w:w="6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B1E85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ÖĞRETİME KATKI </w:t>
            </w:r>
          </w:p>
          <w:p w14:paraId="5AC4B282" w14:textId="0C0FF87E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(Her dönem için)</w:t>
            </w: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1037C" w14:textId="738D789D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F9939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5C5C5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0FAE5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4C7F6187" w14:textId="77777777" w:rsidTr="00355490">
        <w:trPr>
          <w:trHeight w:val="693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7FF39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C70A04" w14:textId="18076DCA" w:rsidR="00B90576" w:rsidRPr="00980011" w:rsidRDefault="00B90576" w:rsidP="00B9057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Lisansüstü seviyesinde verilen her bir ders için (En fazla 3 ders değerlendirilir)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D83344" w14:textId="0682DB20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37C30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01807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68F2D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E5496D7" w14:textId="77777777" w:rsidTr="00355490">
        <w:trPr>
          <w:trHeight w:val="703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D4A04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D4A5A" w14:textId="2542DDAC" w:rsidR="00B90576" w:rsidRPr="00980011" w:rsidRDefault="00B90576" w:rsidP="00B9057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Lisans seviyesinde verilen her bir ders için (En fazla 3 ders değerlendirilir)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3A42CD" w14:textId="3408B828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17FB8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DC076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D4A35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6A697A6A" w14:textId="77777777" w:rsidTr="00355490">
        <w:trPr>
          <w:trHeight w:val="713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B89CD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525330" w14:textId="4C27A70D" w:rsidR="00B90576" w:rsidRPr="00980011" w:rsidRDefault="00B90576" w:rsidP="00B9057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n Lisans seviyesinde verilen her bir ders için (En fazla 3 ders değerlendirilir)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4E50D9" w14:textId="4BD5E562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06AC6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D14E3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6EB9B" w14:textId="77777777" w:rsidR="00B90576" w:rsidRPr="00980011" w:rsidRDefault="00B90576" w:rsidP="00B905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43B342E7" w14:textId="77777777" w:rsidTr="00355490">
        <w:trPr>
          <w:trHeight w:val="554"/>
        </w:trPr>
        <w:tc>
          <w:tcPr>
            <w:tcW w:w="7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A2965" w14:textId="43E7A016" w:rsidR="00BD5235" w:rsidRPr="00980011" w:rsidRDefault="00107364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2. Toplam Puanı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2EF52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7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5F276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35FD9239" w14:textId="36CC6B40" w:rsidR="00A12577" w:rsidRPr="00980011" w:rsidRDefault="00A12577">
      <w:pPr>
        <w:rPr>
          <w:rFonts w:ascii="Times New Roman" w:hAnsi="Times New Roman" w:cs="Times New Roman"/>
        </w:rPr>
      </w:pPr>
    </w:p>
    <w:p w14:paraId="5B3B36E9" w14:textId="09B67F7C" w:rsidR="00EF60F9" w:rsidRPr="00980011" w:rsidRDefault="00EF60F9">
      <w:pPr>
        <w:rPr>
          <w:rFonts w:ascii="Times New Roman" w:hAnsi="Times New Roman" w:cs="Times New Roman"/>
        </w:rPr>
      </w:pPr>
    </w:p>
    <w:tbl>
      <w:tblPr>
        <w:tblW w:w="10864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6"/>
        <w:gridCol w:w="6498"/>
        <w:gridCol w:w="748"/>
        <w:gridCol w:w="950"/>
        <w:gridCol w:w="895"/>
        <w:gridCol w:w="1147"/>
      </w:tblGrid>
      <w:tr w:rsidR="00464218" w:rsidRPr="00980011" w14:paraId="29212A07" w14:textId="77777777" w:rsidTr="00BD5235">
        <w:trPr>
          <w:trHeight w:val="571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39128" w14:textId="0540282E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3.</w:t>
            </w:r>
          </w:p>
        </w:tc>
        <w:tc>
          <w:tcPr>
            <w:tcW w:w="6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4730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ÜNİVERSİTE SEKTÖR İŞ BİRLİĞİ</w:t>
            </w: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D1ED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6104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A4CC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04CD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1E53904A" w14:textId="77777777" w:rsidTr="00355490">
        <w:trPr>
          <w:trHeight w:val="653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6186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3C4D3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zmanlık alanıyla ilgili sektöre vermiş olduğu danışmanlık hizmeti (hizmet başına)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2812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2BA3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DED0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9F4D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6E5D998" w14:textId="77777777" w:rsidTr="00BD5235">
        <w:trPr>
          <w:trHeight w:val="520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31DB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86746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Sektörle iş birliği kapsamında yapmış olduğu projeler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EC83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2B8A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732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582C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1B709AF" w14:textId="77777777" w:rsidTr="00BD5235">
        <w:trPr>
          <w:trHeight w:val="41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9478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9DF6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eknokent ve benzeri alanlarda şirket kurmuş olmak.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D738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6B3F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349D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5D7D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63942DF" w14:textId="77777777" w:rsidTr="00355490">
        <w:trPr>
          <w:trHeight w:val="1017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B54A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BF2A6" w14:textId="46A28664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Üniversite</w:t>
            </w:r>
            <w:r w:rsidR="00085F37"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–</w:t>
            </w:r>
            <w:r w:rsidR="00085F37"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toplum / </w:t>
            </w:r>
            <w:r w:rsidR="00217FA8" w:rsidRPr="00980011">
              <w:rPr>
                <w:rFonts w:ascii="Times New Roman" w:eastAsia="Times New Roman" w:hAnsi="Times New Roman" w:cs="Times New Roman"/>
                <w:lang w:eastAsia="tr-TR"/>
              </w:rPr>
              <w:t>üniversite</w:t>
            </w:r>
            <w:r w:rsidR="00217FA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217FA8" w:rsidRPr="00980011">
              <w:rPr>
                <w:rFonts w:ascii="Times New Roman" w:eastAsia="Times New Roman" w:hAnsi="Times New Roman" w:cs="Times New Roman"/>
                <w:lang w:eastAsia="tr-TR"/>
              </w:rPr>
              <w:t>-</w:t>
            </w:r>
            <w:r w:rsidR="00217FA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endüstri iş birliği çerçevesindeki projeler ve sosyal sorumluluk çalışmaları içerisinde görev almak (görev başına)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88B9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F1B8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012C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D95D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10B9CEB3" w14:textId="77777777" w:rsidTr="00355490">
        <w:trPr>
          <w:trHeight w:val="1414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75E0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ECD25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Üniversitenin toplumun muhtaç durumda olan vatandaşlarına yönelik projelerinde ve uygulamalarında (huzur evlerinde, çocuk esirgeme </w:t>
            </w:r>
            <w:r w:rsidRPr="00980011">
              <w:rPr>
                <w:rFonts w:ascii="Times New Roman" w:hAnsi="Times New Roman" w:cs="Times New Roman"/>
              </w:rPr>
              <w:t xml:space="preserve">kurumlarında, engelli ve yaşlı hizmet müdürlüklerinde) yürüttüğü sağlık, eğitim, çevre, sosyal, kültürel, sportif ve destek hizmetlerinde aktif olarak görev almak </w:t>
            </w: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(görev başına)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0CA6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2841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29E6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2CD4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E5B6B7B" w14:textId="77777777" w:rsidTr="00355490">
        <w:trPr>
          <w:trHeight w:val="697"/>
        </w:trPr>
        <w:tc>
          <w:tcPr>
            <w:tcW w:w="7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B5B74" w14:textId="2CDDB7CE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3. Toplam Puanı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05458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9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6F3FF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68975E8F" w14:textId="0A7C893D" w:rsidR="00A12577" w:rsidRDefault="00A12577">
      <w:pPr>
        <w:rPr>
          <w:rFonts w:ascii="Times New Roman" w:hAnsi="Times New Roman" w:cs="Times New Roman"/>
        </w:rPr>
      </w:pPr>
    </w:p>
    <w:p w14:paraId="66A9A34D" w14:textId="77777777" w:rsidR="00355490" w:rsidRPr="00980011" w:rsidRDefault="00355490">
      <w:pPr>
        <w:rPr>
          <w:rFonts w:ascii="Times New Roman" w:hAnsi="Times New Roman" w:cs="Times New Roman"/>
        </w:rPr>
      </w:pPr>
    </w:p>
    <w:tbl>
      <w:tblPr>
        <w:tblW w:w="10775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1"/>
        <w:gridCol w:w="6445"/>
        <w:gridCol w:w="742"/>
        <w:gridCol w:w="942"/>
        <w:gridCol w:w="887"/>
        <w:gridCol w:w="1138"/>
      </w:tblGrid>
      <w:tr w:rsidR="00464218" w:rsidRPr="00980011" w14:paraId="7C2BA9B4" w14:textId="77777777" w:rsidTr="001C75DC">
        <w:trPr>
          <w:trHeight w:val="374"/>
        </w:trPr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A089C" w14:textId="65CB3C18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4.</w:t>
            </w:r>
          </w:p>
        </w:tc>
        <w:tc>
          <w:tcPr>
            <w:tcW w:w="64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9423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ARAŞTIRMA PROJELERİ</w:t>
            </w:r>
          </w:p>
        </w:tc>
        <w:tc>
          <w:tcPr>
            <w:tcW w:w="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DB69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1547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2C5E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00DB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48C8C208" w14:textId="77777777" w:rsidTr="00355490">
        <w:trPr>
          <w:trHeight w:val="616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A586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D29A0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B Çerçeve Programları gibi uluslararası kuruluşlarca desteklenen projelerde proje yürütücülüğü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2B54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1D3B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DD3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8567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5C4855C7" w14:textId="77777777" w:rsidTr="00355490">
        <w:trPr>
          <w:trHeight w:val="696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8815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7285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B Çerçeve Programları gibi uluslararası kuruluşlarca desteklenen projelerde araştırmacı olmak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493B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386B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4971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4269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FDE294E" w14:textId="77777777" w:rsidTr="00355490">
        <w:trPr>
          <w:trHeight w:val="705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F899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F091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, Kalkınma Ajansları, vb. ulusal kuruluşlarca desteklenen projelerde proje yürütücülüğü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D05B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0D3B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7AB1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C4CE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EBD15EE" w14:textId="77777777" w:rsidTr="00355490">
        <w:trPr>
          <w:trHeight w:val="688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37FD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B064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, Kalkınma Ajansları vb. ulusal kuruluşlarca desteklenen projelerde araştırmacı olmak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DE3E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E1C7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7F15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2F2E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04D51A9" w14:textId="77777777" w:rsidTr="00355490">
        <w:trPr>
          <w:trHeight w:val="995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F240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5EED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 ve AB kapsamında sunulmuş, “Panel” tarafından değerlendirilmiş, ancak kabul edilmemiş projede yürütücü olmak (her bir proje için)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8A744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5AA8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BDA2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DE81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CD7FFDA" w14:textId="77777777" w:rsidTr="00355490">
        <w:trPr>
          <w:trHeight w:val="698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286A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59A3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 Araştırma ve İş Birliği Projelerinde bilimsel danışman olmak (izleyicilik hariç)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A74D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0564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AF8C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69DFE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E36BE15" w14:textId="77777777" w:rsidTr="00355490">
        <w:trPr>
          <w:trHeight w:val="552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F1B3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4290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TÜBİTAK öğrenci proje danışmanlığı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7E5B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458F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62AD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6408A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58F41FD" w14:textId="77777777" w:rsidTr="00355490">
        <w:trPr>
          <w:trHeight w:val="843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6FE3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2CACF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AP Koordinatörlüğü kapsamında desteklenen projelerde proje yürütücülüğü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B50B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3B34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172E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0CB2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1E6C735" w14:textId="77777777" w:rsidTr="00355490">
        <w:trPr>
          <w:trHeight w:val="699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32E3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09EA8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trike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AP Koordinatörlüğü kapsamında desteklenen Yüksek Lisans ve Doktora Tez projeleri ile Destek projelerinde proje yürütücülüğü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3445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15EA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8E41D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4164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8A1C0DD" w14:textId="77777777" w:rsidTr="00355490">
        <w:trPr>
          <w:trHeight w:val="412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4FEF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6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53059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AP Koordinatörlüğü kapsamındaki projelerde araştırmacı olmak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CCD8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49B6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B0B4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C472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7691685" w14:textId="77777777" w:rsidTr="00355490">
        <w:trPr>
          <w:trHeight w:val="559"/>
        </w:trPr>
        <w:tc>
          <w:tcPr>
            <w:tcW w:w="7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0AC24" w14:textId="1EBD306A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4. Toplam Puanı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889FC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671D0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5B506BDD" w14:textId="77777777" w:rsidR="007C6758" w:rsidRPr="00980011" w:rsidRDefault="007C6758">
      <w:pPr>
        <w:rPr>
          <w:rFonts w:ascii="Times New Roman" w:hAnsi="Times New Roman" w:cs="Times New Roman"/>
        </w:rPr>
      </w:pPr>
    </w:p>
    <w:tbl>
      <w:tblPr>
        <w:tblW w:w="10811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2"/>
        <w:gridCol w:w="6483"/>
        <w:gridCol w:w="743"/>
        <w:gridCol w:w="942"/>
        <w:gridCol w:w="890"/>
        <w:gridCol w:w="1131"/>
      </w:tblGrid>
      <w:tr w:rsidR="00464218" w:rsidRPr="00980011" w14:paraId="31F1FF64" w14:textId="77777777" w:rsidTr="00355490">
        <w:trPr>
          <w:trHeight w:val="673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A80B4" w14:textId="53CF8DA5" w:rsidR="00A12577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12577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5.</w:t>
            </w:r>
          </w:p>
        </w:tc>
        <w:tc>
          <w:tcPr>
            <w:tcW w:w="64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8544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EĞİTİM-ÖĞRETİM KOORDİNATÖRLÜKLERİ VE ÜYELİKLERİ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60E4C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F3FA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A569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8C608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4376914E" w14:textId="77777777" w:rsidTr="00355490">
        <w:trPr>
          <w:trHeight w:val="697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F7B0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1510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Erasmus, Mevlâna, Farabi, Staj, AKTS vb. birim, program koordinatörlüğü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4C5E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9068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B9007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13E7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E8D1AAF" w14:textId="77777777" w:rsidTr="00355490">
        <w:trPr>
          <w:trHeight w:val="552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1462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D7127" w14:textId="77777777" w:rsidR="00A12577" w:rsidRPr="00980011" w:rsidRDefault="00A12577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Eğitim, Kalite vb. Komisyon Üyelikleri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AD256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42009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DB73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B5AF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4F619B6" w14:textId="77777777" w:rsidTr="00355490">
        <w:trPr>
          <w:trHeight w:val="856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56F7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1CB12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ORCID, WoS, Scopus, ResearcherID ve Google Scholar vb. uluslararası araştırmacı veri tabanı üyeliği (ilk atanma için geçerlidir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85D3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CBB22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3CB03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00CC1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3DEF4E2" w14:textId="77777777" w:rsidTr="00355490">
        <w:trPr>
          <w:trHeight w:val="685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52D8B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0D97B" w14:textId="77777777" w:rsidR="00A12577" w:rsidRPr="00980011" w:rsidRDefault="00A12577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ARBİS ve YÖKSİS ulusal araştırmacı veri tabanı üyeliği (ilk atanma için geçerlidir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0F0F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2A85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FD430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C0815" w14:textId="77777777" w:rsidR="00A12577" w:rsidRPr="00980011" w:rsidRDefault="00A12577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C847E1" w:rsidRPr="00980011" w14:paraId="4A50046D" w14:textId="77777777" w:rsidTr="00355490">
        <w:trPr>
          <w:trHeight w:val="567"/>
        </w:trPr>
        <w:tc>
          <w:tcPr>
            <w:tcW w:w="7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54144" w14:textId="4B04C00C" w:rsidR="00C847E1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C847E1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5. Toplam Puanı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5AC43" w14:textId="77777777" w:rsidR="00C847E1" w:rsidRPr="00980011" w:rsidRDefault="00C847E1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6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6D617" w14:textId="77777777" w:rsidR="00C847E1" w:rsidRPr="00980011" w:rsidRDefault="00C847E1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1A913D54" w14:textId="73C1D246" w:rsidR="00A12577" w:rsidRDefault="00A12577">
      <w:pPr>
        <w:rPr>
          <w:rFonts w:ascii="Times New Roman" w:hAnsi="Times New Roman" w:cs="Times New Roman"/>
        </w:rPr>
      </w:pPr>
    </w:p>
    <w:p w14:paraId="6DACB319" w14:textId="77777777" w:rsidR="00355490" w:rsidRPr="00980011" w:rsidRDefault="00355490">
      <w:pPr>
        <w:rPr>
          <w:rFonts w:ascii="Times New Roman" w:hAnsi="Times New Roman" w:cs="Times New Roman"/>
        </w:rPr>
      </w:pPr>
    </w:p>
    <w:tbl>
      <w:tblPr>
        <w:tblW w:w="10824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6517"/>
        <w:gridCol w:w="742"/>
        <w:gridCol w:w="951"/>
        <w:gridCol w:w="896"/>
        <w:gridCol w:w="1095"/>
      </w:tblGrid>
      <w:tr w:rsidR="00464218" w:rsidRPr="00980011" w14:paraId="1575B6CD" w14:textId="77777777" w:rsidTr="001C75DC">
        <w:trPr>
          <w:trHeight w:val="416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F10BB" w14:textId="459F3786" w:rsidR="00A246FA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1</w:t>
            </w:r>
            <w:r w:rsidR="00A246FA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6.</w:t>
            </w:r>
          </w:p>
        </w:tc>
        <w:tc>
          <w:tcPr>
            <w:tcW w:w="6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18CD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JÜRİ ÜYELİKLERİ</w:t>
            </w:r>
          </w:p>
        </w:tc>
        <w:tc>
          <w:tcPr>
            <w:tcW w:w="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58CD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9FC4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05C0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Puanı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84F4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1DAC7423" w14:textId="77777777" w:rsidTr="00355490">
        <w:trPr>
          <w:trHeight w:val="475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29AC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9C3D9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üksek Lisans Tez jüri üyeliği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B551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B431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ABCD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BC0B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D524A30" w14:textId="77777777" w:rsidTr="00355490">
        <w:trPr>
          <w:trHeight w:val="492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025C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60C93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 xml:space="preserve">Doktora Yeterlilik jüri üyeliği 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D2FC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DDC7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FF43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9905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EB27AEF" w14:textId="77777777" w:rsidTr="00355490">
        <w:trPr>
          <w:trHeight w:val="525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520A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375D2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oktora Tez jüri üyeliği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BE57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FAAF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F061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8C4C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548597C" w14:textId="77777777" w:rsidTr="00355490">
        <w:trPr>
          <w:trHeight w:val="4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2FEE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A138D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ğretim Üyeliğine atanma jüri üyeliği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CD91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0610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6388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48D9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28B651BF" w14:textId="77777777" w:rsidTr="00355490">
        <w:trPr>
          <w:trHeight w:val="404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DA11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AE925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ğretim Elemanı alımı sınav komisyon üyelikleri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F03D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308F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B34C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5BD9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8FECAE4" w14:textId="77777777" w:rsidTr="00355490">
        <w:trPr>
          <w:trHeight w:val="577"/>
        </w:trPr>
        <w:tc>
          <w:tcPr>
            <w:tcW w:w="7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6ADFB5" w14:textId="1AAEC678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6. Toplam Puanı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50A62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4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4F9C4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526329F2" w14:textId="513AA80A" w:rsidR="00A12577" w:rsidRPr="00980011" w:rsidRDefault="00A12577">
      <w:pPr>
        <w:rPr>
          <w:rFonts w:ascii="Times New Roman" w:hAnsi="Times New Roman" w:cs="Times New Roman"/>
        </w:rPr>
      </w:pPr>
    </w:p>
    <w:tbl>
      <w:tblPr>
        <w:tblW w:w="10826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4"/>
        <w:gridCol w:w="6499"/>
        <w:gridCol w:w="741"/>
        <w:gridCol w:w="959"/>
        <w:gridCol w:w="884"/>
        <w:gridCol w:w="1119"/>
      </w:tblGrid>
      <w:tr w:rsidR="00464218" w:rsidRPr="00980011" w14:paraId="30D4F21D" w14:textId="77777777" w:rsidTr="00BD5235">
        <w:trPr>
          <w:trHeight w:val="139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C70C1" w14:textId="3C3FA30D" w:rsidR="00A246FA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246FA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7.</w:t>
            </w:r>
          </w:p>
        </w:tc>
        <w:tc>
          <w:tcPr>
            <w:tcW w:w="6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E74F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YÖNETİCİLİK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A84F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4CECE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 xml:space="preserve"> Faaliyet Sayısı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816B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CD71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464218" w:rsidRPr="00980011" w14:paraId="245C4150" w14:textId="77777777" w:rsidTr="00355490">
        <w:trPr>
          <w:trHeight w:val="481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90B1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A5E6D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Rektör, Rektör Yardımcısı (her bir yıl için)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5279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C4A8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32CB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7AAB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805449F" w14:textId="77777777" w:rsidTr="00355490">
        <w:trPr>
          <w:trHeight w:val="500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25AF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801A8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ekan, Müdür (her bir yıl için)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45AA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6BA9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131B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CDA7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0605CA72" w14:textId="77777777" w:rsidTr="00355490">
        <w:trPr>
          <w:trHeight w:val="375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64F3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AE24D" w14:textId="77777777" w:rsidR="00A246FA" w:rsidRPr="00980011" w:rsidRDefault="00A246FA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Dekan Yardımcısı, Müdür Yardımcısı (her bir yıl için)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8899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B1E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0D60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F608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9EE1D41" w14:textId="77777777" w:rsidTr="00355490">
        <w:trPr>
          <w:trHeight w:val="819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436E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A29CF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ölüm Başkanı, Tıp Fakültesi Anabilim Başkanı, Anasanat Dalı Başkanı (her bir yıl için)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2BC6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2527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3A9E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8F6B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4B6AA851" w14:textId="77777777" w:rsidTr="00355490">
        <w:trPr>
          <w:trHeight w:val="741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51EB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4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8B6C9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ygulama ve Araştırma Merkezi Müdürü, Rektörlüğe bağlı birim koordinatörlüğü (her bir yıl için)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9287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2493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F1FE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8448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30CC4F0C" w14:textId="77777777" w:rsidTr="00355490">
        <w:trPr>
          <w:trHeight w:val="1061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8161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6</w:t>
            </w:r>
          </w:p>
        </w:tc>
        <w:tc>
          <w:tcPr>
            <w:tcW w:w="64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59646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ölüm Başkan Yardımcısı, Enstitü Anabilim Dalı Başkanı, Eğitim Sorumlusu ve Klinik Şef, Uygulama ve Araştırma Merkezi Müdür Yardımcısı (her bir yıl için)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2F4A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0F3B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200F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C66B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E39D017" w14:textId="77777777" w:rsidTr="00355490">
        <w:trPr>
          <w:trHeight w:val="576"/>
        </w:trPr>
        <w:tc>
          <w:tcPr>
            <w:tcW w:w="71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01426D" w14:textId="07EA7F0F" w:rsidR="00BD5235" w:rsidRPr="00980011" w:rsidRDefault="00107364" w:rsidP="00E25A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7. Toplam Puanı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E0985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6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61469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2C286E7C" w14:textId="12214EFE" w:rsidR="00A246FA" w:rsidRPr="00980011" w:rsidRDefault="00A246FA">
      <w:pPr>
        <w:rPr>
          <w:rFonts w:ascii="Times New Roman" w:hAnsi="Times New Roman" w:cs="Times New Roman"/>
        </w:rPr>
      </w:pPr>
    </w:p>
    <w:tbl>
      <w:tblPr>
        <w:tblW w:w="10775" w:type="dxa"/>
        <w:tblInd w:w="-7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6448"/>
        <w:gridCol w:w="743"/>
        <w:gridCol w:w="955"/>
        <w:gridCol w:w="884"/>
        <w:gridCol w:w="1125"/>
      </w:tblGrid>
      <w:tr w:rsidR="00BD5235" w:rsidRPr="00980011" w14:paraId="11E957E8" w14:textId="77777777" w:rsidTr="00BD5235">
        <w:trPr>
          <w:trHeight w:val="181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975E1" w14:textId="3DC189E9" w:rsidR="00A246FA" w:rsidRPr="00980011" w:rsidRDefault="00107364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246FA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8.</w:t>
            </w:r>
          </w:p>
        </w:tc>
        <w:tc>
          <w:tcPr>
            <w:tcW w:w="6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C15E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İĞER BİLİMSEL VE İDARİ FAALİYETLER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003C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Puanı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C9A4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Sayısı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7016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0"/>
                <w:lang w:eastAsia="tr-TR"/>
              </w:rPr>
              <w:t>Faaliyet Puanı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E09C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w w:val="95"/>
                <w:lang w:eastAsia="tr-TR"/>
              </w:rPr>
              <w:t>Toplam Puanı</w:t>
            </w:r>
          </w:p>
        </w:tc>
      </w:tr>
      <w:tr w:rsidR="00BD5235" w:rsidRPr="00980011" w14:paraId="46DEEB61" w14:textId="77777777" w:rsidTr="00355490">
        <w:trPr>
          <w:trHeight w:val="779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E1F7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B182A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, konferans, çalıştay, bienal ve trienallarda davetli konuşmacı o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AD29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E6BD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CB1F5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3F87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7AD264DC" w14:textId="77777777" w:rsidTr="00355490">
        <w:trPr>
          <w:trHeight w:val="691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8CA6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95C96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, konferans, çalıştay, bienal ve trienallarda panelist o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19C8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E4C5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498D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9A457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3B4E0003" w14:textId="77777777" w:rsidTr="00355490">
        <w:trPr>
          <w:trHeight w:val="701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4422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AEAA6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, konferans, çalıştay, bienal ve trienallarda davetli konuşmacı o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AE5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5C0E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67B0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B2B0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AD26B36" w14:textId="77777777" w:rsidTr="00355490">
        <w:trPr>
          <w:trHeight w:val="697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3387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A5B71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 ve konferans, çalıştay, bienal ve trienallarda panelist o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2BD9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024E5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4335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27BC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F55416B" w14:textId="77777777" w:rsidTr="00355490">
        <w:trPr>
          <w:trHeight w:val="70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7D72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4BEAB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, konferans, bienal ve trienal gibi bilimsel toplantı ve etkinliklere başkanlık yap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36A0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697E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F710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1FF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DF3C1D1" w14:textId="77777777" w:rsidTr="00355490">
        <w:trPr>
          <w:trHeight w:val="70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B802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6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07A03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lararası sempozyum, kongre, konferans, bienal ve trienal gibi bilimsel toplantı ve etkinliklerin düzenleme kurulunda görev a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5AC1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CB5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ED87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46A0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E561220" w14:textId="77777777" w:rsidTr="00355490">
        <w:trPr>
          <w:trHeight w:val="704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F48C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758E1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, konferans, bienal ve trienal gibi bilimsel toplantı ve etkinliklere başkanlık yap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962E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4872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2667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2E2D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54DDF3EC" w14:textId="77777777" w:rsidTr="00355490">
        <w:trPr>
          <w:trHeight w:val="7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2274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A67FF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Ulusal sempozyum, kongre, konferans, bienal ve trienal gibi bilimsel toplantı ve etkinliklerin düzenleme kurulunda görev almak.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4963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3FAD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A3CB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7AD3F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67FD9705" w14:textId="77777777" w:rsidTr="00355490">
        <w:trPr>
          <w:trHeight w:val="695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37AC0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905AB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Mesleki ve alan yeterliliği ile ilgili uluslararası belge/sertifikaya sahip olmak (her bir belge/sertifika için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B5CD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6924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6A1B6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6768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7045145D" w14:textId="77777777" w:rsidTr="00355490">
        <w:trPr>
          <w:trHeight w:val="705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77855" w14:textId="71F1540E" w:rsidR="00A246FA" w:rsidRPr="00980011" w:rsidRDefault="00E7574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FFC5D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Mesleki ve alan yeterliliği ile ilgili ulusal belge/sertifikaya sahip olmak (her bir belge/sertifika için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1716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91CF7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91CA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DF6E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12FD6CB3" w14:textId="77777777" w:rsidTr="00355490">
        <w:trPr>
          <w:trHeight w:val="701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32F1" w14:textId="764B30E5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E75742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E0479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elgelendirilen ulusal hizmet içi ya da meslek içi eğitim almak (10 saatten az olmamak kaydıyla yılda en fazla 1 tane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E3CEC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3EE9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51449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810E8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1558419E" w14:textId="77777777" w:rsidTr="00355490">
        <w:trPr>
          <w:trHeight w:val="8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FCF65" w14:textId="356EE9FE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E75742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40A4A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elgelendirilen uluslararası hizmet içi ya da meslek içi eğitim almak (20 saatten az olmamak kaydıyla yılda en fazla 1 tane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BA65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9B31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7945A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3203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6C774538" w14:textId="77777777" w:rsidTr="00355490">
        <w:trPr>
          <w:trHeight w:val="695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9F721" w14:textId="379FC622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E75742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A97B0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Ön Lisans / Lisans öğrenci danışmanlıklarında öğrenci başına (En fazla 20 puan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A0797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1FEBB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FB5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8F7C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6EC4C715" w14:textId="77777777" w:rsidTr="00355490">
        <w:trPr>
          <w:trHeight w:val="833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755B4" w14:textId="4E030696" w:rsidR="00A246FA" w:rsidRPr="00980011" w:rsidRDefault="00E7574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4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FA4A5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Yürütülen soruşturma veya soruşturma raportörlüğü (Yılda en fazla 5 tane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C280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794F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9AE9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B331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25E2E21E" w14:textId="77777777" w:rsidTr="00355490">
        <w:trPr>
          <w:trHeight w:val="562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671E2" w14:textId="7C15D552" w:rsidR="00A246FA" w:rsidRPr="00980011" w:rsidRDefault="00E75742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BAB52" w14:textId="77777777" w:rsidR="00A246FA" w:rsidRPr="00980011" w:rsidRDefault="00A246FA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lang w:eastAsia="tr-TR"/>
              </w:rPr>
              <w:t>Bilirkişilik (Yılda en fazla 5 tane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80F73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5A47D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436F7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D564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464218" w:rsidRPr="00980011" w14:paraId="77A43586" w14:textId="77777777" w:rsidTr="00355490">
        <w:trPr>
          <w:trHeight w:val="570"/>
        </w:trPr>
        <w:tc>
          <w:tcPr>
            <w:tcW w:w="70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B0019" w14:textId="28047339" w:rsidR="00A246FA" w:rsidRPr="00980011" w:rsidRDefault="00107364" w:rsidP="00E25A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</w:t>
            </w:r>
            <w:r w:rsidR="00A246FA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18. Toplam Puanı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FBADE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08CD2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73AA4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18411" w14:textId="77777777" w:rsidR="00A246FA" w:rsidRPr="00980011" w:rsidRDefault="00A246F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  <w:tr w:rsidR="00BD5235" w:rsidRPr="00980011" w14:paraId="3D8AAEFD" w14:textId="77777777" w:rsidTr="00355490">
        <w:trPr>
          <w:trHeight w:val="691"/>
        </w:trPr>
        <w:tc>
          <w:tcPr>
            <w:tcW w:w="70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63C1B" w14:textId="15A5E187" w:rsidR="00BD5235" w:rsidRPr="00980011" w:rsidRDefault="000A4A0A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GENEL </w:t>
            </w:r>
            <w:r w:rsidR="00BD5235" w:rsidRPr="00980011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TOPLAM PUAN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CBD57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296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AD5D" w14:textId="77777777" w:rsidR="00BD5235" w:rsidRPr="00980011" w:rsidRDefault="00BD5235" w:rsidP="00E25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</w:tr>
    </w:tbl>
    <w:p w14:paraId="0430F667" w14:textId="6636147A" w:rsidR="00A246FA" w:rsidRDefault="00A246FA" w:rsidP="009C21F1">
      <w:pPr>
        <w:rPr>
          <w:rFonts w:ascii="Times New Roman" w:hAnsi="Times New Roman" w:cs="Times New Roman"/>
          <w:sz w:val="24"/>
          <w:szCs w:val="24"/>
        </w:rPr>
      </w:pPr>
    </w:p>
    <w:sectPr w:rsidR="00A246FA" w:rsidSect="00786332">
      <w:footerReference w:type="default" r:id="rId8"/>
      <w:pgSz w:w="11906" w:h="16838"/>
      <w:pgMar w:top="1418" w:right="1417" w:bottom="1417" w:left="1417" w:header="708" w:footer="21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B53CA" w14:textId="77777777" w:rsidR="006A6F7B" w:rsidRDefault="006A6F7B" w:rsidP="00A246FA">
      <w:pPr>
        <w:spacing w:after="0" w:line="240" w:lineRule="auto"/>
      </w:pPr>
      <w:r>
        <w:separator/>
      </w:r>
    </w:p>
  </w:endnote>
  <w:endnote w:type="continuationSeparator" w:id="0">
    <w:p w14:paraId="6BDA4E34" w14:textId="77777777" w:rsidR="006A6F7B" w:rsidRDefault="006A6F7B" w:rsidP="00A246FA">
      <w:pPr>
        <w:spacing w:after="0" w:line="240" w:lineRule="auto"/>
      </w:pPr>
      <w:r>
        <w:continuationSeparator/>
      </w:r>
    </w:p>
  </w:endnote>
  <w:endnote w:type="continuationNotice" w:id="1">
    <w:p w14:paraId="12BD930E" w14:textId="77777777" w:rsidR="006A6F7B" w:rsidRDefault="006A6F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roman"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266749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F6FB003" w14:textId="77777777" w:rsidR="00DC30FA" w:rsidRPr="00C44D55" w:rsidRDefault="00DC30FA">
        <w:pPr>
          <w:pStyle w:val="AltBilgi"/>
          <w:jc w:val="center"/>
          <w:rPr>
            <w:rFonts w:ascii="Times New Roman" w:hAnsi="Times New Roman" w:cs="Times New Roman"/>
          </w:rPr>
        </w:pPr>
        <w:r w:rsidRPr="00C44D55">
          <w:rPr>
            <w:rFonts w:ascii="Times New Roman" w:hAnsi="Times New Roman" w:cs="Times New Roman"/>
          </w:rPr>
          <w:fldChar w:fldCharType="begin"/>
        </w:r>
        <w:r w:rsidRPr="00C44D55">
          <w:rPr>
            <w:rFonts w:ascii="Times New Roman" w:hAnsi="Times New Roman" w:cs="Times New Roman"/>
          </w:rPr>
          <w:instrText>PAGE   \* MERGEFORMAT</w:instrText>
        </w:r>
        <w:r w:rsidRPr="00C44D55">
          <w:rPr>
            <w:rFonts w:ascii="Times New Roman" w:hAnsi="Times New Roman" w:cs="Times New Roman"/>
          </w:rPr>
          <w:fldChar w:fldCharType="separate"/>
        </w:r>
        <w:r w:rsidRPr="00C44D55">
          <w:rPr>
            <w:rFonts w:ascii="Times New Roman" w:hAnsi="Times New Roman" w:cs="Times New Roman"/>
          </w:rPr>
          <w:t>2</w:t>
        </w:r>
        <w:r w:rsidRPr="00C44D55">
          <w:rPr>
            <w:rFonts w:ascii="Times New Roman" w:hAnsi="Times New Roman" w:cs="Times New Roman"/>
          </w:rPr>
          <w:fldChar w:fldCharType="end"/>
        </w:r>
      </w:p>
    </w:sdtContent>
  </w:sdt>
  <w:p w14:paraId="5AC04FF6" w14:textId="77777777" w:rsidR="00DC30FA" w:rsidRPr="00A246FA" w:rsidRDefault="00DC30FA" w:rsidP="007E5628">
    <w:pPr>
      <w:pStyle w:val="AltBilgi"/>
      <w:jc w:val="right"/>
      <w:rPr>
        <w:rFonts w:ascii="Times New Roman" w:hAnsi="Times New Roman" w:cs="Times New Roman"/>
        <w:b/>
        <w:b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3FF7D" w14:textId="77777777" w:rsidR="006A6F7B" w:rsidRDefault="006A6F7B" w:rsidP="00A246FA">
      <w:pPr>
        <w:spacing w:after="0" w:line="240" w:lineRule="auto"/>
      </w:pPr>
      <w:r>
        <w:separator/>
      </w:r>
    </w:p>
  </w:footnote>
  <w:footnote w:type="continuationSeparator" w:id="0">
    <w:p w14:paraId="61046EF6" w14:textId="77777777" w:rsidR="006A6F7B" w:rsidRDefault="006A6F7B" w:rsidP="00A246FA">
      <w:pPr>
        <w:spacing w:after="0" w:line="240" w:lineRule="auto"/>
      </w:pPr>
      <w:r>
        <w:continuationSeparator/>
      </w:r>
    </w:p>
  </w:footnote>
  <w:footnote w:type="continuationNotice" w:id="1">
    <w:p w14:paraId="640C78BF" w14:textId="77777777" w:rsidR="006A6F7B" w:rsidRDefault="006A6F7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F62CA"/>
    <w:multiLevelType w:val="multilevel"/>
    <w:tmpl w:val="BBE82646"/>
    <w:lvl w:ilvl="0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1)"/>
      <w:lvlJc w:val="left"/>
      <w:pPr>
        <w:ind w:left="1689" w:hanging="567"/>
      </w:pPr>
      <w:rPr>
        <w:rFonts w:hint="default"/>
        <w:b w:val="0"/>
        <w:bCs w:val="0"/>
        <w:spacing w:val="-7"/>
        <w:w w:val="99"/>
        <w:sz w:val="24"/>
        <w:szCs w:val="24"/>
        <w:lang w:val="tr-TR" w:eastAsia="tr-TR" w:bidi="tr-TR"/>
      </w:rPr>
    </w:lvl>
    <w:lvl w:ilvl="1">
      <w:numFmt w:val="bullet"/>
      <w:lvlText w:val="•"/>
      <w:lvlJc w:val="left"/>
      <w:pPr>
        <w:ind w:left="2648" w:hanging="567"/>
      </w:pPr>
      <w:rPr>
        <w:rFonts w:hint="default"/>
        <w:lang w:val="tr-TR" w:eastAsia="tr-TR" w:bidi="tr-TR"/>
      </w:rPr>
    </w:lvl>
    <w:lvl w:ilvl="2">
      <w:numFmt w:val="bullet"/>
      <w:lvlText w:val="•"/>
      <w:lvlJc w:val="left"/>
      <w:pPr>
        <w:ind w:left="3617" w:hanging="567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4585" w:hanging="567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5554" w:hanging="567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6523" w:hanging="567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491" w:hanging="567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460" w:hanging="567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429" w:hanging="567"/>
      </w:pPr>
      <w:rPr>
        <w:rFonts w:hint="default"/>
        <w:lang w:val="tr-TR" w:eastAsia="tr-TR" w:bidi="tr-TR"/>
      </w:rPr>
    </w:lvl>
  </w:abstractNum>
  <w:abstractNum w:abstractNumId="1" w15:restartNumberingAfterBreak="0">
    <w:nsid w:val="06423387"/>
    <w:multiLevelType w:val="hybridMultilevel"/>
    <w:tmpl w:val="149CEFD8"/>
    <w:lvl w:ilvl="0" w:tplc="324CDF60">
      <w:start w:val="1"/>
      <w:numFmt w:val="upperRoman"/>
      <w:lvlText w:val="%1)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25A8"/>
    <w:multiLevelType w:val="multilevel"/>
    <w:tmpl w:val="0A0C25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4"/>
      </w:rPr>
    </w:lvl>
  </w:abstractNum>
  <w:abstractNum w:abstractNumId="3" w15:restartNumberingAfterBreak="0">
    <w:nsid w:val="13E60E46"/>
    <w:multiLevelType w:val="multilevel"/>
    <w:tmpl w:val="13E60E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2049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4098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5787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7836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9885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1574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3623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5312" w:hanging="1800"/>
      </w:pPr>
      <w:rPr>
        <w:rFonts w:hint="default"/>
        <w:sz w:val="24"/>
      </w:rPr>
    </w:lvl>
  </w:abstractNum>
  <w:abstractNum w:abstractNumId="4" w15:restartNumberingAfterBreak="0">
    <w:nsid w:val="14953DC3"/>
    <w:multiLevelType w:val="multilevel"/>
    <w:tmpl w:val="97FE772E"/>
    <w:lvl w:ilvl="0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1)"/>
      <w:lvlJc w:val="left"/>
      <w:pPr>
        <w:ind w:left="7655" w:hanging="425"/>
      </w:pPr>
      <w:rPr>
        <w:rFonts w:hint="default"/>
        <w:b w:val="0"/>
        <w:bCs w:val="0"/>
        <w:spacing w:val="-16"/>
        <w:w w:val="99"/>
        <w:sz w:val="24"/>
        <w:szCs w:val="24"/>
        <w:lang w:val="tr-TR" w:eastAsia="tr-TR" w:bidi="tr-TR"/>
      </w:rPr>
    </w:lvl>
    <w:lvl w:ilvl="1">
      <w:numFmt w:val="bullet"/>
      <w:lvlText w:val="•"/>
      <w:lvlJc w:val="left"/>
      <w:pPr>
        <w:ind w:left="2522" w:hanging="425"/>
      </w:pPr>
      <w:rPr>
        <w:rFonts w:hint="default"/>
        <w:lang w:val="tr-TR" w:eastAsia="tr-TR" w:bidi="tr-TR"/>
      </w:rPr>
    </w:lvl>
    <w:lvl w:ilvl="2">
      <w:numFmt w:val="bullet"/>
      <w:lvlText w:val="•"/>
      <w:lvlJc w:val="left"/>
      <w:pPr>
        <w:ind w:left="3505" w:hanging="425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4487" w:hanging="425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5470" w:hanging="425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6453" w:hanging="425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435" w:hanging="425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418" w:hanging="425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401" w:hanging="425"/>
      </w:pPr>
      <w:rPr>
        <w:rFonts w:hint="default"/>
        <w:lang w:val="tr-TR" w:eastAsia="tr-TR" w:bidi="tr-TR"/>
      </w:rPr>
    </w:lvl>
  </w:abstractNum>
  <w:abstractNum w:abstractNumId="5" w15:restartNumberingAfterBreak="0">
    <w:nsid w:val="18506368"/>
    <w:multiLevelType w:val="multilevel"/>
    <w:tmpl w:val="18506368"/>
    <w:lvl w:ilvl="0">
      <w:start w:val="1"/>
      <w:numFmt w:val="decimal"/>
      <w:lvlText w:val="%1."/>
      <w:lvlJc w:val="left"/>
      <w:pPr>
        <w:ind w:left="1689" w:hanging="567"/>
      </w:pPr>
      <w:rPr>
        <w:rFonts w:ascii="Times New Roman" w:eastAsiaTheme="minorHAnsi" w:hAnsi="Times New Roman" w:cs="Times New Roman" w:hint="default"/>
        <w:b/>
        <w:bCs/>
        <w:spacing w:val="-3"/>
        <w:w w:val="100"/>
        <w:lang w:val="tr-TR" w:eastAsia="tr-TR" w:bidi="tr-TR"/>
      </w:rPr>
    </w:lvl>
    <w:lvl w:ilvl="1">
      <w:start w:val="1"/>
      <w:numFmt w:val="decimal"/>
      <w:lvlText w:val="%1.%2."/>
      <w:lvlJc w:val="left"/>
      <w:pPr>
        <w:ind w:left="1689" w:hanging="567"/>
        <w:jc w:val="right"/>
      </w:pPr>
      <w:rPr>
        <w:rFonts w:hint="default"/>
        <w:b/>
        <w:bCs/>
        <w:spacing w:val="-4"/>
        <w:w w:val="76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547" w:hanging="425"/>
      </w:pPr>
      <w:rPr>
        <w:rFonts w:ascii="Times New Roman" w:eastAsia="Times New Roman" w:hAnsi="Times New Roman" w:cs="Times New Roman" w:hint="default"/>
        <w:b/>
        <w:bCs/>
        <w:spacing w:val="-5"/>
        <w:w w:val="67"/>
        <w:sz w:val="24"/>
        <w:szCs w:val="24"/>
        <w:lang w:val="tr-TR" w:eastAsia="tr-TR" w:bidi="tr-TR"/>
      </w:rPr>
    </w:lvl>
    <w:lvl w:ilvl="3">
      <w:numFmt w:val="bullet"/>
      <w:lvlText w:val="•"/>
      <w:lvlJc w:val="left"/>
      <w:pPr>
        <w:ind w:left="3832" w:hanging="425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4908" w:hanging="425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5985" w:hanging="425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061" w:hanging="425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137" w:hanging="425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213" w:hanging="425"/>
      </w:pPr>
      <w:rPr>
        <w:rFonts w:hint="default"/>
        <w:lang w:val="tr-TR" w:eastAsia="tr-TR" w:bidi="tr-TR"/>
      </w:rPr>
    </w:lvl>
  </w:abstractNum>
  <w:abstractNum w:abstractNumId="6" w15:restartNumberingAfterBreak="0">
    <w:nsid w:val="1D075434"/>
    <w:multiLevelType w:val="hybridMultilevel"/>
    <w:tmpl w:val="850ED1CA"/>
    <w:lvl w:ilvl="0" w:tplc="7CF0907C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C5856B0"/>
    <w:multiLevelType w:val="hybridMultilevel"/>
    <w:tmpl w:val="F05EC854"/>
    <w:lvl w:ilvl="0" w:tplc="C7049A40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85" w:hanging="360"/>
      </w:pPr>
    </w:lvl>
    <w:lvl w:ilvl="2" w:tplc="041F001B" w:tentative="1">
      <w:start w:val="1"/>
      <w:numFmt w:val="lowerRoman"/>
      <w:lvlText w:val="%3."/>
      <w:lvlJc w:val="right"/>
      <w:pPr>
        <w:ind w:left="1905" w:hanging="180"/>
      </w:pPr>
    </w:lvl>
    <w:lvl w:ilvl="3" w:tplc="041F000F" w:tentative="1">
      <w:start w:val="1"/>
      <w:numFmt w:val="decimal"/>
      <w:lvlText w:val="%4."/>
      <w:lvlJc w:val="left"/>
      <w:pPr>
        <w:ind w:left="2625" w:hanging="360"/>
      </w:pPr>
    </w:lvl>
    <w:lvl w:ilvl="4" w:tplc="041F0019" w:tentative="1">
      <w:start w:val="1"/>
      <w:numFmt w:val="lowerLetter"/>
      <w:lvlText w:val="%5."/>
      <w:lvlJc w:val="left"/>
      <w:pPr>
        <w:ind w:left="3345" w:hanging="360"/>
      </w:pPr>
    </w:lvl>
    <w:lvl w:ilvl="5" w:tplc="041F001B" w:tentative="1">
      <w:start w:val="1"/>
      <w:numFmt w:val="lowerRoman"/>
      <w:lvlText w:val="%6."/>
      <w:lvlJc w:val="right"/>
      <w:pPr>
        <w:ind w:left="4065" w:hanging="180"/>
      </w:pPr>
    </w:lvl>
    <w:lvl w:ilvl="6" w:tplc="041F000F" w:tentative="1">
      <w:start w:val="1"/>
      <w:numFmt w:val="decimal"/>
      <w:lvlText w:val="%7."/>
      <w:lvlJc w:val="left"/>
      <w:pPr>
        <w:ind w:left="4785" w:hanging="360"/>
      </w:pPr>
    </w:lvl>
    <w:lvl w:ilvl="7" w:tplc="041F0019" w:tentative="1">
      <w:start w:val="1"/>
      <w:numFmt w:val="lowerLetter"/>
      <w:lvlText w:val="%8."/>
      <w:lvlJc w:val="left"/>
      <w:pPr>
        <w:ind w:left="5505" w:hanging="360"/>
      </w:pPr>
    </w:lvl>
    <w:lvl w:ilvl="8" w:tplc="041F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8" w15:restartNumberingAfterBreak="0">
    <w:nsid w:val="369B1E2F"/>
    <w:multiLevelType w:val="multilevel"/>
    <w:tmpl w:val="97FE772E"/>
    <w:lvl w:ilvl="0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1)"/>
      <w:lvlJc w:val="left"/>
      <w:pPr>
        <w:ind w:left="7655" w:hanging="425"/>
      </w:pPr>
      <w:rPr>
        <w:rFonts w:hint="default"/>
        <w:b w:val="0"/>
        <w:bCs w:val="0"/>
        <w:spacing w:val="-16"/>
        <w:w w:val="99"/>
        <w:sz w:val="24"/>
        <w:szCs w:val="24"/>
        <w:lang w:val="tr-TR" w:eastAsia="tr-TR" w:bidi="tr-TR"/>
      </w:rPr>
    </w:lvl>
    <w:lvl w:ilvl="1">
      <w:numFmt w:val="bullet"/>
      <w:lvlText w:val="•"/>
      <w:lvlJc w:val="left"/>
      <w:pPr>
        <w:ind w:left="2522" w:hanging="425"/>
      </w:pPr>
      <w:rPr>
        <w:rFonts w:hint="default"/>
        <w:lang w:val="tr-TR" w:eastAsia="tr-TR" w:bidi="tr-TR"/>
      </w:rPr>
    </w:lvl>
    <w:lvl w:ilvl="2">
      <w:numFmt w:val="bullet"/>
      <w:lvlText w:val="•"/>
      <w:lvlJc w:val="left"/>
      <w:pPr>
        <w:ind w:left="3505" w:hanging="425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4487" w:hanging="425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5470" w:hanging="425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6453" w:hanging="425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435" w:hanging="425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418" w:hanging="425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401" w:hanging="425"/>
      </w:pPr>
      <w:rPr>
        <w:rFonts w:hint="default"/>
        <w:lang w:val="tr-TR" w:eastAsia="tr-TR" w:bidi="tr-TR"/>
      </w:rPr>
    </w:lvl>
  </w:abstractNum>
  <w:abstractNum w:abstractNumId="9" w15:restartNumberingAfterBreak="0">
    <w:nsid w:val="3E835F15"/>
    <w:multiLevelType w:val="hybridMultilevel"/>
    <w:tmpl w:val="EB9C7588"/>
    <w:lvl w:ilvl="0" w:tplc="74208640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A27AE3"/>
    <w:multiLevelType w:val="hybridMultilevel"/>
    <w:tmpl w:val="0FF45198"/>
    <w:lvl w:ilvl="0" w:tplc="F88C95F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AC22EE"/>
    <w:multiLevelType w:val="hybridMultilevel"/>
    <w:tmpl w:val="ED3A5B5A"/>
    <w:lvl w:ilvl="0" w:tplc="BC56D52E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6E623CC"/>
    <w:multiLevelType w:val="multilevel"/>
    <w:tmpl w:val="46E623CC"/>
    <w:lvl w:ilvl="0">
      <w:start w:val="3"/>
      <w:numFmt w:val="decimal"/>
      <w:lvlText w:val="%1"/>
      <w:lvlJc w:val="left"/>
      <w:pPr>
        <w:ind w:left="1830" w:hanging="708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1830" w:hanging="708"/>
      </w:pPr>
      <w:rPr>
        <w:rFonts w:ascii="Times New Roman" w:eastAsia="Times New Roman" w:hAnsi="Times New Roman" w:cs="Times New Roman" w:hint="default"/>
        <w:b/>
        <w:bCs/>
        <w:spacing w:val="-13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3745" w:hanging="708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4697" w:hanging="708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5650" w:hanging="708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6603" w:hanging="708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555" w:hanging="708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508" w:hanging="708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461" w:hanging="708"/>
      </w:pPr>
      <w:rPr>
        <w:rFonts w:hint="default"/>
        <w:lang w:val="tr-TR" w:eastAsia="tr-TR" w:bidi="tr-TR"/>
      </w:rPr>
    </w:lvl>
  </w:abstractNum>
  <w:abstractNum w:abstractNumId="13" w15:restartNumberingAfterBreak="0">
    <w:nsid w:val="4FB52B87"/>
    <w:multiLevelType w:val="hybridMultilevel"/>
    <w:tmpl w:val="4450348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A46B4C"/>
    <w:multiLevelType w:val="hybridMultilevel"/>
    <w:tmpl w:val="937A1934"/>
    <w:lvl w:ilvl="0" w:tplc="7DC2EB76">
      <w:start w:val="1"/>
      <w:numFmt w:val="upperLetter"/>
      <w:lvlText w:val="%1-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54E10B21"/>
    <w:multiLevelType w:val="hybridMultilevel"/>
    <w:tmpl w:val="97644D5A"/>
    <w:lvl w:ilvl="0" w:tplc="AAC03B68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5637D"/>
    <w:multiLevelType w:val="multilevel"/>
    <w:tmpl w:val="55F5637D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7" w15:restartNumberingAfterBreak="0">
    <w:nsid w:val="599F7376"/>
    <w:multiLevelType w:val="hybridMultilevel"/>
    <w:tmpl w:val="910CF6B8"/>
    <w:lvl w:ilvl="0" w:tplc="4A46B28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FE10B0"/>
    <w:multiLevelType w:val="hybridMultilevel"/>
    <w:tmpl w:val="BBCE405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0F4C16"/>
    <w:multiLevelType w:val="multilevel"/>
    <w:tmpl w:val="A9BE80AA"/>
    <w:lvl w:ilvl="0">
      <w:start w:val="1"/>
      <mc:AlternateContent>
        <mc:Choice Requires="w14">
          <w:numFmt w:val="custom" w:format="a, ç, ĝ, ..."/>
        </mc:Choice>
        <mc:Fallback>
          <w:numFmt w:val="decimal"/>
        </mc:Fallback>
      </mc:AlternateContent>
      <w:lvlText w:val="%1)"/>
      <w:lvlJc w:val="left"/>
      <w:pPr>
        <w:ind w:left="1547" w:hanging="428"/>
      </w:pPr>
      <w:rPr>
        <w:rFonts w:hint="default"/>
        <w:b w:val="0"/>
        <w:bCs w:val="0"/>
        <w:spacing w:val="-13"/>
        <w:w w:val="99"/>
        <w:sz w:val="24"/>
        <w:szCs w:val="24"/>
        <w:lang w:val="tr-TR" w:eastAsia="tr-TR" w:bidi="tr-TR"/>
      </w:rPr>
    </w:lvl>
    <w:lvl w:ilvl="1">
      <w:numFmt w:val="bullet"/>
      <w:lvlText w:val="•"/>
      <w:lvlJc w:val="left"/>
      <w:pPr>
        <w:ind w:left="2522" w:hanging="428"/>
      </w:pPr>
      <w:rPr>
        <w:rFonts w:hint="default"/>
        <w:lang w:val="tr-TR" w:eastAsia="tr-TR" w:bidi="tr-TR"/>
      </w:rPr>
    </w:lvl>
    <w:lvl w:ilvl="2">
      <w:numFmt w:val="bullet"/>
      <w:lvlText w:val="•"/>
      <w:lvlJc w:val="left"/>
      <w:pPr>
        <w:ind w:left="3505" w:hanging="428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4487" w:hanging="428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5470" w:hanging="428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6453" w:hanging="428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7435" w:hanging="428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8418" w:hanging="428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9401" w:hanging="428"/>
      </w:pPr>
      <w:rPr>
        <w:rFonts w:hint="default"/>
        <w:lang w:val="tr-TR" w:eastAsia="tr-TR" w:bidi="tr-TR"/>
      </w:rPr>
    </w:lvl>
  </w:abstractNum>
  <w:num w:numId="1" w16cid:durableId="1839614716">
    <w:abstractNumId w:val="5"/>
  </w:num>
  <w:num w:numId="2" w16cid:durableId="2073966399">
    <w:abstractNumId w:val="16"/>
  </w:num>
  <w:num w:numId="3" w16cid:durableId="714429644">
    <w:abstractNumId w:val="2"/>
  </w:num>
  <w:num w:numId="4" w16cid:durableId="1663314801">
    <w:abstractNumId w:val="3"/>
  </w:num>
  <w:num w:numId="5" w16cid:durableId="1268194737">
    <w:abstractNumId w:val="0"/>
  </w:num>
  <w:num w:numId="6" w16cid:durableId="1183595703">
    <w:abstractNumId w:val="19"/>
  </w:num>
  <w:num w:numId="7" w16cid:durableId="2091847458">
    <w:abstractNumId w:val="8"/>
  </w:num>
  <w:num w:numId="8" w16cid:durableId="747045510">
    <w:abstractNumId w:val="12"/>
  </w:num>
  <w:num w:numId="9" w16cid:durableId="170220010">
    <w:abstractNumId w:val="9"/>
  </w:num>
  <w:num w:numId="10" w16cid:durableId="811756622">
    <w:abstractNumId w:val="1"/>
  </w:num>
  <w:num w:numId="11" w16cid:durableId="973827628">
    <w:abstractNumId w:val="10"/>
  </w:num>
  <w:num w:numId="12" w16cid:durableId="1284187589">
    <w:abstractNumId w:val="17"/>
  </w:num>
  <w:num w:numId="13" w16cid:durableId="471484165">
    <w:abstractNumId w:val="15"/>
  </w:num>
  <w:num w:numId="14" w16cid:durableId="1378891381">
    <w:abstractNumId w:val="7"/>
  </w:num>
  <w:num w:numId="15" w16cid:durableId="913779218">
    <w:abstractNumId w:val="14"/>
  </w:num>
  <w:num w:numId="16" w16cid:durableId="1019356457">
    <w:abstractNumId w:val="6"/>
  </w:num>
  <w:num w:numId="17" w16cid:durableId="1727143395">
    <w:abstractNumId w:val="13"/>
  </w:num>
  <w:num w:numId="18" w16cid:durableId="1536045681">
    <w:abstractNumId w:val="11"/>
  </w:num>
  <w:num w:numId="19" w16cid:durableId="1028332434">
    <w:abstractNumId w:val="18"/>
  </w:num>
  <w:num w:numId="20" w16cid:durableId="4474361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rM0tbS0MDUyMTdS0lEKTi0uzszPAykwrAUAJjs4wCwAAAA="/>
  </w:docVars>
  <w:rsids>
    <w:rsidRoot w:val="00A12577"/>
    <w:rsid w:val="00004965"/>
    <w:rsid w:val="0000787D"/>
    <w:rsid w:val="000079A8"/>
    <w:rsid w:val="00007B21"/>
    <w:rsid w:val="0002290B"/>
    <w:rsid w:val="00025013"/>
    <w:rsid w:val="000478A6"/>
    <w:rsid w:val="00073917"/>
    <w:rsid w:val="00085F37"/>
    <w:rsid w:val="00087DB1"/>
    <w:rsid w:val="000A37DA"/>
    <w:rsid w:val="000A3D10"/>
    <w:rsid w:val="000A4A0A"/>
    <w:rsid w:val="000A6E45"/>
    <w:rsid w:val="000D21D3"/>
    <w:rsid w:val="000E309D"/>
    <w:rsid w:val="00107364"/>
    <w:rsid w:val="00112430"/>
    <w:rsid w:val="00112738"/>
    <w:rsid w:val="0011673F"/>
    <w:rsid w:val="0013107A"/>
    <w:rsid w:val="00134BCB"/>
    <w:rsid w:val="0015495E"/>
    <w:rsid w:val="001648DE"/>
    <w:rsid w:val="00187878"/>
    <w:rsid w:val="00193980"/>
    <w:rsid w:val="001B0176"/>
    <w:rsid w:val="001C75DC"/>
    <w:rsid w:val="001D4770"/>
    <w:rsid w:val="001D4AD9"/>
    <w:rsid w:val="001D784F"/>
    <w:rsid w:val="001E25F6"/>
    <w:rsid w:val="00200A83"/>
    <w:rsid w:val="00202794"/>
    <w:rsid w:val="002042E2"/>
    <w:rsid w:val="002179F8"/>
    <w:rsid w:val="00217FA8"/>
    <w:rsid w:val="002740EB"/>
    <w:rsid w:val="002833CD"/>
    <w:rsid w:val="002843A9"/>
    <w:rsid w:val="002A6B59"/>
    <w:rsid w:val="002A6E97"/>
    <w:rsid w:val="002B4A17"/>
    <w:rsid w:val="002C2753"/>
    <w:rsid w:val="002C3962"/>
    <w:rsid w:val="002D2E13"/>
    <w:rsid w:val="00310A65"/>
    <w:rsid w:val="003231A8"/>
    <w:rsid w:val="00340AA4"/>
    <w:rsid w:val="0035239C"/>
    <w:rsid w:val="00355490"/>
    <w:rsid w:val="00356A40"/>
    <w:rsid w:val="00362261"/>
    <w:rsid w:val="00363C56"/>
    <w:rsid w:val="0037667B"/>
    <w:rsid w:val="00377FC1"/>
    <w:rsid w:val="00383711"/>
    <w:rsid w:val="00390A02"/>
    <w:rsid w:val="00392F7B"/>
    <w:rsid w:val="003A48A3"/>
    <w:rsid w:val="003B25FE"/>
    <w:rsid w:val="003E395F"/>
    <w:rsid w:val="003F608D"/>
    <w:rsid w:val="00427F1A"/>
    <w:rsid w:val="00456095"/>
    <w:rsid w:val="00457012"/>
    <w:rsid w:val="00464218"/>
    <w:rsid w:val="00466B12"/>
    <w:rsid w:val="00472653"/>
    <w:rsid w:val="004918ED"/>
    <w:rsid w:val="004B2945"/>
    <w:rsid w:val="004D6934"/>
    <w:rsid w:val="004D7D50"/>
    <w:rsid w:val="004E2EDA"/>
    <w:rsid w:val="00506BFB"/>
    <w:rsid w:val="00510EC1"/>
    <w:rsid w:val="00546337"/>
    <w:rsid w:val="00583812"/>
    <w:rsid w:val="005A56D7"/>
    <w:rsid w:val="005F2CAC"/>
    <w:rsid w:val="006067D8"/>
    <w:rsid w:val="00617CD4"/>
    <w:rsid w:val="00630C02"/>
    <w:rsid w:val="0064596F"/>
    <w:rsid w:val="00675B10"/>
    <w:rsid w:val="00687774"/>
    <w:rsid w:val="00693614"/>
    <w:rsid w:val="00694EAB"/>
    <w:rsid w:val="006A6F7B"/>
    <w:rsid w:val="006A7AB7"/>
    <w:rsid w:val="006B0FB9"/>
    <w:rsid w:val="006E0BF7"/>
    <w:rsid w:val="006F7A60"/>
    <w:rsid w:val="00702A76"/>
    <w:rsid w:val="00707D6E"/>
    <w:rsid w:val="007230A4"/>
    <w:rsid w:val="0074008B"/>
    <w:rsid w:val="00757064"/>
    <w:rsid w:val="00764FA5"/>
    <w:rsid w:val="00765F1E"/>
    <w:rsid w:val="00786332"/>
    <w:rsid w:val="007942EE"/>
    <w:rsid w:val="00794E94"/>
    <w:rsid w:val="007B1BDA"/>
    <w:rsid w:val="007C6758"/>
    <w:rsid w:val="007E5628"/>
    <w:rsid w:val="00805BBE"/>
    <w:rsid w:val="008316D7"/>
    <w:rsid w:val="008447FE"/>
    <w:rsid w:val="008450B3"/>
    <w:rsid w:val="00846196"/>
    <w:rsid w:val="00846D5F"/>
    <w:rsid w:val="00872293"/>
    <w:rsid w:val="00875B6E"/>
    <w:rsid w:val="008A64F7"/>
    <w:rsid w:val="008B5E8F"/>
    <w:rsid w:val="008D4A6C"/>
    <w:rsid w:val="008D4E16"/>
    <w:rsid w:val="008D7D19"/>
    <w:rsid w:val="008F1FE0"/>
    <w:rsid w:val="008F7900"/>
    <w:rsid w:val="009057CE"/>
    <w:rsid w:val="00910E26"/>
    <w:rsid w:val="00912CB3"/>
    <w:rsid w:val="00912F4F"/>
    <w:rsid w:val="009207EA"/>
    <w:rsid w:val="00932E4E"/>
    <w:rsid w:val="009357F6"/>
    <w:rsid w:val="009431FC"/>
    <w:rsid w:val="00952752"/>
    <w:rsid w:val="00954E78"/>
    <w:rsid w:val="00980011"/>
    <w:rsid w:val="009818E9"/>
    <w:rsid w:val="009852B0"/>
    <w:rsid w:val="009A7C58"/>
    <w:rsid w:val="009B0BE0"/>
    <w:rsid w:val="009C21F1"/>
    <w:rsid w:val="009C33D2"/>
    <w:rsid w:val="009F08F4"/>
    <w:rsid w:val="00A02215"/>
    <w:rsid w:val="00A02EEB"/>
    <w:rsid w:val="00A12577"/>
    <w:rsid w:val="00A246FA"/>
    <w:rsid w:val="00A272BA"/>
    <w:rsid w:val="00A347CB"/>
    <w:rsid w:val="00A36370"/>
    <w:rsid w:val="00A45D04"/>
    <w:rsid w:val="00A91545"/>
    <w:rsid w:val="00A97FE3"/>
    <w:rsid w:val="00AB1FD9"/>
    <w:rsid w:val="00AB33F5"/>
    <w:rsid w:val="00AB36C3"/>
    <w:rsid w:val="00AD3595"/>
    <w:rsid w:val="00AE58C2"/>
    <w:rsid w:val="00B16145"/>
    <w:rsid w:val="00B258B7"/>
    <w:rsid w:val="00B31274"/>
    <w:rsid w:val="00B370C1"/>
    <w:rsid w:val="00B42FE8"/>
    <w:rsid w:val="00B45441"/>
    <w:rsid w:val="00B642D2"/>
    <w:rsid w:val="00B71568"/>
    <w:rsid w:val="00B761D2"/>
    <w:rsid w:val="00B76A85"/>
    <w:rsid w:val="00B87BAF"/>
    <w:rsid w:val="00B90576"/>
    <w:rsid w:val="00B95E19"/>
    <w:rsid w:val="00B97DF2"/>
    <w:rsid w:val="00BB2502"/>
    <w:rsid w:val="00BC5D52"/>
    <w:rsid w:val="00BD5235"/>
    <w:rsid w:val="00BD6794"/>
    <w:rsid w:val="00BF4B0E"/>
    <w:rsid w:val="00C075B9"/>
    <w:rsid w:val="00C10641"/>
    <w:rsid w:val="00C258C6"/>
    <w:rsid w:val="00C3170D"/>
    <w:rsid w:val="00C41961"/>
    <w:rsid w:val="00C44D55"/>
    <w:rsid w:val="00C60845"/>
    <w:rsid w:val="00C61DDD"/>
    <w:rsid w:val="00C75EA5"/>
    <w:rsid w:val="00C77479"/>
    <w:rsid w:val="00C847E1"/>
    <w:rsid w:val="00C93463"/>
    <w:rsid w:val="00C9548A"/>
    <w:rsid w:val="00CB25C1"/>
    <w:rsid w:val="00CC5EC0"/>
    <w:rsid w:val="00CC6FFB"/>
    <w:rsid w:val="00CE0CF3"/>
    <w:rsid w:val="00CF15A6"/>
    <w:rsid w:val="00CF1A1A"/>
    <w:rsid w:val="00CF65F1"/>
    <w:rsid w:val="00D3184E"/>
    <w:rsid w:val="00D329CD"/>
    <w:rsid w:val="00D4260B"/>
    <w:rsid w:val="00D46F39"/>
    <w:rsid w:val="00D56164"/>
    <w:rsid w:val="00D60F3B"/>
    <w:rsid w:val="00D8453A"/>
    <w:rsid w:val="00DA5D2A"/>
    <w:rsid w:val="00DB5021"/>
    <w:rsid w:val="00DC30FA"/>
    <w:rsid w:val="00DF4F2C"/>
    <w:rsid w:val="00DF6F5D"/>
    <w:rsid w:val="00E01A90"/>
    <w:rsid w:val="00E01F1F"/>
    <w:rsid w:val="00E10E59"/>
    <w:rsid w:val="00E140D6"/>
    <w:rsid w:val="00E324AA"/>
    <w:rsid w:val="00E3687C"/>
    <w:rsid w:val="00E42E24"/>
    <w:rsid w:val="00E54EF4"/>
    <w:rsid w:val="00E56F5D"/>
    <w:rsid w:val="00E61DB5"/>
    <w:rsid w:val="00E70A95"/>
    <w:rsid w:val="00E737CA"/>
    <w:rsid w:val="00E75742"/>
    <w:rsid w:val="00E9143D"/>
    <w:rsid w:val="00EA1985"/>
    <w:rsid w:val="00EA5A84"/>
    <w:rsid w:val="00EE795C"/>
    <w:rsid w:val="00EF0851"/>
    <w:rsid w:val="00EF2B11"/>
    <w:rsid w:val="00EF60F9"/>
    <w:rsid w:val="00F041DF"/>
    <w:rsid w:val="00F130FF"/>
    <w:rsid w:val="00F20BCE"/>
    <w:rsid w:val="00F25AE8"/>
    <w:rsid w:val="00F312E9"/>
    <w:rsid w:val="00F50FFC"/>
    <w:rsid w:val="00F544C2"/>
    <w:rsid w:val="00F57763"/>
    <w:rsid w:val="00F67EC5"/>
    <w:rsid w:val="00F76EB9"/>
    <w:rsid w:val="00F87867"/>
    <w:rsid w:val="00FC557C"/>
    <w:rsid w:val="00FD5D36"/>
    <w:rsid w:val="00FE7D1D"/>
    <w:rsid w:val="00FF1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660C70"/>
  <w15:chartTrackingRefBased/>
  <w15:docId w15:val="{81B779CB-6F81-43D7-8A70-9973400C8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A12577"/>
    <w:pPr>
      <w:widowControl w:val="0"/>
      <w:autoSpaceDE w:val="0"/>
      <w:autoSpaceDN w:val="0"/>
      <w:spacing w:after="0" w:line="240" w:lineRule="auto"/>
      <w:ind w:left="1547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qFormat/>
    <w:rsid w:val="00A12577"/>
    <w:rPr>
      <w:rFonts w:ascii="TimesNewRomanPSMT" w:hAnsi="TimesNewRomanPSMT" w:hint="default"/>
      <w:color w:val="000000"/>
      <w:sz w:val="24"/>
      <w:szCs w:val="24"/>
    </w:rPr>
  </w:style>
  <w:style w:type="character" w:customStyle="1" w:styleId="Balk1Char">
    <w:name w:val="Başlık 1 Char"/>
    <w:basedOn w:val="VarsaylanParagrafYazTipi"/>
    <w:link w:val="Balk1"/>
    <w:uiPriority w:val="9"/>
    <w:rsid w:val="00A12577"/>
    <w:rPr>
      <w:rFonts w:ascii="Times New Roman" w:eastAsia="Times New Roman" w:hAnsi="Times New Roman" w:cs="Times New Roman"/>
      <w:b/>
      <w:bCs/>
      <w:sz w:val="24"/>
      <w:szCs w:val="24"/>
      <w:lang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A1257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1257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12577"/>
    <w:rPr>
      <w:sz w:val="20"/>
      <w:szCs w:val="20"/>
    </w:rPr>
  </w:style>
  <w:style w:type="paragraph" w:styleId="GvdeMetni">
    <w:name w:val="Body Text"/>
    <w:basedOn w:val="Normal"/>
    <w:link w:val="GvdeMetniChar"/>
    <w:uiPriority w:val="1"/>
    <w:qFormat/>
    <w:rsid w:val="00A246F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A246FA"/>
    <w:rPr>
      <w:rFonts w:ascii="Times New Roman" w:eastAsia="Times New Roman" w:hAnsi="Times New Roman" w:cs="Times New Roman"/>
      <w:sz w:val="24"/>
      <w:szCs w:val="24"/>
      <w:lang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A246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246FA"/>
  </w:style>
  <w:style w:type="paragraph" w:styleId="ListeParagraf">
    <w:name w:val="List Paragraph"/>
    <w:basedOn w:val="Normal"/>
    <w:uiPriority w:val="1"/>
    <w:qFormat/>
    <w:rsid w:val="00A246FA"/>
    <w:pPr>
      <w:widowControl w:val="0"/>
      <w:autoSpaceDE w:val="0"/>
      <w:autoSpaceDN w:val="0"/>
      <w:spacing w:after="0" w:line="240" w:lineRule="auto"/>
      <w:ind w:left="1547" w:hanging="567"/>
      <w:jc w:val="both"/>
    </w:pPr>
    <w:rPr>
      <w:rFonts w:ascii="Times New Roman" w:eastAsia="Times New Roman" w:hAnsi="Times New Roman" w:cs="Times New Roman"/>
      <w:lang w:eastAsia="tr-TR" w:bidi="tr-TR"/>
    </w:rPr>
  </w:style>
  <w:style w:type="paragraph" w:styleId="stBilgi">
    <w:name w:val="header"/>
    <w:basedOn w:val="Normal"/>
    <w:link w:val="stBilgiChar"/>
    <w:uiPriority w:val="99"/>
    <w:unhideWhenUsed/>
    <w:rsid w:val="00A246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246FA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07B2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07B21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2D2E13"/>
    <w:pPr>
      <w:spacing w:after="0" w:line="240" w:lineRule="auto"/>
    </w:pPr>
  </w:style>
  <w:style w:type="table" w:styleId="TabloKlavuzu">
    <w:name w:val="Table Grid"/>
    <w:basedOn w:val="NormalTablo"/>
    <w:uiPriority w:val="39"/>
    <w:rsid w:val="009C2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VarsaylanParagrafYazTipi"/>
    <w:rsid w:val="00687774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4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5A965A-80FF-4528-8AED-3E9C76DC1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288</Words>
  <Characters>13044</Characters>
  <Application>Microsoft Office Word</Application>
  <DocSecurity>0</DocSecurity>
  <Lines>108</Lines>
  <Paragraphs>3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CAN ÖZTÜRK</dc:creator>
  <cp:keywords/>
  <dc:description/>
  <cp:lastModifiedBy>Engin ALKAN</cp:lastModifiedBy>
  <cp:revision>4</cp:revision>
  <cp:lastPrinted>2023-02-07T06:25:00Z</cp:lastPrinted>
  <dcterms:created xsi:type="dcterms:W3CDTF">2023-02-15T10:27:00Z</dcterms:created>
  <dcterms:modified xsi:type="dcterms:W3CDTF">2023-02-23T11:57:00Z</dcterms:modified>
</cp:coreProperties>
</file>